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84C771" w14:textId="77777777" w:rsidR="00CA7C86" w:rsidRDefault="00CA7C86" w:rsidP="00CA7C86">
      <w:pPr>
        <w:jc w:val="center"/>
        <w:rPr>
          <w:rFonts w:ascii="標楷體" w:eastAsia="標楷體" w:hAnsi="標楷體"/>
          <w:b/>
          <w:sz w:val="52"/>
          <w:szCs w:val="52"/>
        </w:rPr>
      </w:pPr>
      <w:r w:rsidRPr="00B33FD4">
        <w:rPr>
          <w:rFonts w:ascii="標楷體" w:eastAsia="標楷體" w:hAnsi="標楷體" w:hint="eastAsia"/>
          <w:b/>
          <w:sz w:val="52"/>
          <w:szCs w:val="52"/>
        </w:rPr>
        <w:t>臺北市立大學資訊科學系</w:t>
      </w:r>
    </w:p>
    <w:p w14:paraId="2AE40BF3" w14:textId="77777777" w:rsidR="00CA7C86" w:rsidRPr="00B33FD4" w:rsidRDefault="00CA7C86" w:rsidP="00CA7C86">
      <w:pPr>
        <w:jc w:val="center"/>
        <w:rPr>
          <w:rFonts w:ascii="標楷體" w:eastAsia="標楷體" w:hAnsi="標楷體"/>
          <w:b/>
          <w:sz w:val="52"/>
          <w:szCs w:val="52"/>
        </w:rPr>
      </w:pPr>
    </w:p>
    <w:p w14:paraId="09AB3136" w14:textId="77777777" w:rsidR="00CA7C86" w:rsidRPr="00B33FD4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  <w:r w:rsidRPr="00B33FD4">
        <w:rPr>
          <w:rFonts w:ascii="標楷體" w:eastAsia="標楷體" w:hAnsi="標楷體" w:hint="eastAsia"/>
          <w:b/>
          <w:sz w:val="48"/>
          <w:szCs w:val="48"/>
        </w:rPr>
        <w:t>數位電路實習</w:t>
      </w:r>
      <w:r>
        <w:rPr>
          <w:rFonts w:ascii="標楷體" w:eastAsia="標楷體" w:hAnsi="標楷體" w:hint="eastAsia"/>
          <w:b/>
          <w:sz w:val="48"/>
          <w:szCs w:val="48"/>
        </w:rPr>
        <w:t>專題計畫書</w:t>
      </w:r>
    </w:p>
    <w:p w14:paraId="078BA67C" w14:textId="77777777" w:rsidR="00CA7C86" w:rsidRPr="00896562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</w:p>
    <w:p w14:paraId="137E8990" w14:textId="77777777" w:rsidR="00CA7C86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</w:p>
    <w:p w14:paraId="78701AB9" w14:textId="077EBD21" w:rsidR="00CA7C86" w:rsidRPr="00DB34E3" w:rsidRDefault="00CA7C86" w:rsidP="00CA7C86">
      <w:pPr>
        <w:jc w:val="center"/>
        <w:rPr>
          <w:rFonts w:ascii="標楷體" w:eastAsia="標楷體" w:hAnsi="標楷體"/>
          <w:b/>
        </w:rPr>
      </w:pPr>
      <w:r>
        <w:rPr>
          <w:rFonts w:ascii="標楷體" w:eastAsia="標楷體" w:hAnsi="標楷體" w:hint="eastAsia"/>
          <w:b/>
          <w:sz w:val="48"/>
          <w:szCs w:val="48"/>
        </w:rPr>
        <w:t>專題</w:t>
      </w:r>
      <w:r w:rsidRPr="00DB34E3">
        <w:rPr>
          <w:rFonts w:ascii="標楷體" w:eastAsia="標楷體" w:hAnsi="標楷體" w:hint="eastAsia"/>
          <w:b/>
          <w:sz w:val="48"/>
          <w:szCs w:val="48"/>
        </w:rPr>
        <w:t>題目：</w:t>
      </w:r>
      <w:r w:rsidR="00513216">
        <w:rPr>
          <w:rFonts w:ascii="標楷體" w:eastAsia="標楷體" w:hAnsi="標楷體" w:hint="eastAsia"/>
          <w:b/>
          <w:sz w:val="48"/>
          <w:szCs w:val="48"/>
        </w:rPr>
        <w:t>射龍門</w:t>
      </w:r>
    </w:p>
    <w:p w14:paraId="7FBE1AFF" w14:textId="3578E19D" w:rsidR="00CA7C86" w:rsidRDefault="00CA7C86" w:rsidP="00CA7C86">
      <w:pPr>
        <w:jc w:val="center"/>
        <w:rPr>
          <w:rFonts w:ascii="標楷體" w:eastAsia="標楷體" w:hAnsi="標楷體"/>
        </w:rPr>
      </w:pPr>
    </w:p>
    <w:p w14:paraId="3B1EA924" w14:textId="77777777" w:rsidR="00CA7C86" w:rsidRPr="00D767F1" w:rsidRDefault="00CA7C86" w:rsidP="00CA7C86">
      <w:pPr>
        <w:jc w:val="center"/>
        <w:rPr>
          <w:rFonts w:ascii="標楷體" w:eastAsia="標楷體" w:hAnsi="標楷體"/>
        </w:rPr>
      </w:pPr>
    </w:p>
    <w:p w14:paraId="224B9156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4813601E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2A5B2A81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067A54E8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1E180B0B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1B6C78C5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2B61D3E4" w14:textId="4457CEC3" w:rsidR="00CA7C86" w:rsidRDefault="00CA7C86" w:rsidP="00CA7C86">
      <w:pPr>
        <w:jc w:val="center"/>
        <w:rPr>
          <w:rFonts w:ascii="標楷體" w:eastAsia="標楷體" w:hAnsi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組員</w:t>
      </w:r>
      <w:r w:rsidRPr="00DB34E3">
        <w:rPr>
          <w:rFonts w:ascii="標楷體" w:eastAsia="標楷體" w:hAnsi="標楷體" w:hint="eastAsia"/>
          <w:sz w:val="36"/>
          <w:szCs w:val="36"/>
        </w:rPr>
        <w:t>姓名</w:t>
      </w:r>
      <w:r>
        <w:rPr>
          <w:rFonts w:ascii="標楷體" w:eastAsia="標楷體" w:hAnsi="標楷體" w:hint="eastAsia"/>
          <w:sz w:val="36"/>
          <w:szCs w:val="36"/>
        </w:rPr>
        <w:t>：</w:t>
      </w:r>
      <w:r w:rsidR="006B2A05">
        <w:rPr>
          <w:rFonts w:ascii="標楷體" w:eastAsia="標楷體" w:hAnsi="標楷體" w:hint="eastAsia"/>
          <w:sz w:val="36"/>
          <w:szCs w:val="36"/>
        </w:rPr>
        <w:t>吳</w:t>
      </w:r>
      <w:proofErr w:type="gramStart"/>
      <w:r w:rsidR="006B2A05">
        <w:rPr>
          <w:rFonts w:ascii="標楷體" w:eastAsia="標楷體" w:hAnsi="標楷體" w:hint="eastAsia"/>
          <w:sz w:val="36"/>
          <w:szCs w:val="36"/>
        </w:rPr>
        <w:t>菀葶</w:t>
      </w:r>
      <w:proofErr w:type="gramEnd"/>
      <w:r w:rsidRPr="00A732FB">
        <w:rPr>
          <w:rFonts w:ascii="標楷體" w:eastAsia="標楷體" w:hAnsi="標楷體" w:hint="eastAsia"/>
          <w:sz w:val="36"/>
          <w:szCs w:val="36"/>
        </w:rPr>
        <w:t>(</w:t>
      </w:r>
      <w:r w:rsidRPr="00A732FB">
        <w:rPr>
          <w:rFonts w:eastAsia="標楷體"/>
          <w:sz w:val="36"/>
          <w:szCs w:val="36"/>
        </w:rPr>
        <w:t>U10</w:t>
      </w:r>
      <w:r w:rsidR="006B2A05">
        <w:rPr>
          <w:rFonts w:eastAsia="標楷體" w:hint="eastAsia"/>
          <w:sz w:val="36"/>
          <w:szCs w:val="36"/>
        </w:rPr>
        <w:t>8</w:t>
      </w:r>
      <w:r w:rsidRPr="00A732FB">
        <w:rPr>
          <w:rFonts w:eastAsia="標楷體"/>
          <w:sz w:val="36"/>
          <w:szCs w:val="36"/>
        </w:rPr>
        <w:t>1</w:t>
      </w:r>
      <w:r w:rsidR="00880F25">
        <w:rPr>
          <w:rFonts w:eastAsia="標楷體"/>
          <w:sz w:val="36"/>
          <w:szCs w:val="36"/>
        </w:rPr>
        <w:t>60</w:t>
      </w:r>
      <w:r w:rsidR="006B2A05">
        <w:rPr>
          <w:rFonts w:eastAsia="標楷體" w:hint="eastAsia"/>
          <w:sz w:val="36"/>
          <w:szCs w:val="36"/>
        </w:rPr>
        <w:t>10</w:t>
      </w:r>
      <w:r w:rsidRPr="00A732FB">
        <w:rPr>
          <w:rFonts w:eastAsia="標楷體" w:hint="eastAsia"/>
          <w:sz w:val="36"/>
          <w:szCs w:val="36"/>
        </w:rPr>
        <w:t>)</w:t>
      </w:r>
      <w:r w:rsidRPr="00A732FB">
        <w:rPr>
          <w:rFonts w:ascii="標楷體" w:eastAsia="標楷體" w:hAnsi="標楷體" w:hint="eastAsia"/>
          <w:sz w:val="36"/>
          <w:szCs w:val="36"/>
        </w:rPr>
        <w:t xml:space="preserve"> </w:t>
      </w:r>
    </w:p>
    <w:p w14:paraId="17A1E9FA" w14:textId="0877F6F8" w:rsidR="006B2A05" w:rsidRPr="006B2A05" w:rsidRDefault="006B2A05" w:rsidP="006B2A05">
      <w:pPr>
        <w:ind w:firstLineChars="984" w:firstLine="3542"/>
        <w:rPr>
          <w:rFonts w:ascii="標楷體" w:eastAsia="標楷體" w:hAnsi="標楷體"/>
        </w:rPr>
      </w:pPr>
      <w:r>
        <w:rPr>
          <w:rFonts w:ascii="標楷體" w:eastAsia="標楷體" w:hAnsi="標楷體" w:hint="eastAsia"/>
          <w:sz w:val="36"/>
          <w:szCs w:val="36"/>
        </w:rPr>
        <w:t>簡珮倫</w:t>
      </w:r>
      <w:r w:rsidRPr="00A732FB">
        <w:rPr>
          <w:rFonts w:ascii="標楷體" w:eastAsia="標楷體" w:hAnsi="標楷體" w:hint="eastAsia"/>
          <w:sz w:val="36"/>
          <w:szCs w:val="36"/>
        </w:rPr>
        <w:t>(</w:t>
      </w:r>
      <w:r w:rsidRPr="00A732FB">
        <w:rPr>
          <w:rFonts w:eastAsia="標楷體"/>
          <w:sz w:val="36"/>
          <w:szCs w:val="36"/>
        </w:rPr>
        <w:t>U10</w:t>
      </w:r>
      <w:r>
        <w:rPr>
          <w:rFonts w:eastAsia="標楷體" w:hint="eastAsia"/>
          <w:sz w:val="36"/>
          <w:szCs w:val="36"/>
        </w:rPr>
        <w:t>9</w:t>
      </w:r>
      <w:r w:rsidRPr="00A732FB">
        <w:rPr>
          <w:rFonts w:eastAsia="標楷體"/>
          <w:sz w:val="36"/>
          <w:szCs w:val="36"/>
        </w:rPr>
        <w:t>1</w:t>
      </w:r>
      <w:r>
        <w:rPr>
          <w:rFonts w:eastAsia="標楷體"/>
          <w:sz w:val="36"/>
          <w:szCs w:val="36"/>
        </w:rPr>
        <w:t>6003</w:t>
      </w:r>
      <w:r w:rsidRPr="00A732FB">
        <w:rPr>
          <w:rFonts w:eastAsia="標楷體" w:hint="eastAsia"/>
          <w:sz w:val="36"/>
          <w:szCs w:val="36"/>
        </w:rPr>
        <w:t>)</w:t>
      </w:r>
    </w:p>
    <w:p w14:paraId="630A9FC0" w14:textId="45C035A9" w:rsidR="00CA7C86" w:rsidRDefault="00880F25" w:rsidP="00CA7C86">
      <w:pPr>
        <w:ind w:firstLineChars="984" w:firstLine="3542"/>
        <w:rPr>
          <w:rFonts w:ascii="標楷體" w:eastAsia="標楷體" w:hAnsi="標楷體"/>
        </w:rPr>
      </w:pPr>
      <w:r w:rsidRPr="00880F25">
        <w:rPr>
          <w:rFonts w:ascii="標楷體" w:eastAsia="標楷體" w:hAnsi="標楷體" w:hint="eastAsia"/>
          <w:sz w:val="36"/>
          <w:szCs w:val="36"/>
        </w:rPr>
        <w:t>林書吟</w:t>
      </w:r>
      <w:r w:rsidR="00CA7C86" w:rsidRPr="00880F25">
        <w:rPr>
          <w:rFonts w:ascii="標楷體" w:eastAsia="標楷體" w:hAnsi="標楷體" w:hint="eastAsia"/>
          <w:sz w:val="36"/>
          <w:szCs w:val="36"/>
        </w:rPr>
        <w:t>(</w:t>
      </w:r>
      <w:r w:rsidR="00CA7C86" w:rsidRPr="00880F25">
        <w:rPr>
          <w:rFonts w:eastAsia="標楷體"/>
          <w:sz w:val="36"/>
          <w:szCs w:val="36"/>
        </w:rPr>
        <w:t>U10</w:t>
      </w:r>
      <w:r w:rsidRPr="00880F25">
        <w:rPr>
          <w:rFonts w:eastAsia="標楷體" w:hint="eastAsia"/>
          <w:sz w:val="36"/>
          <w:szCs w:val="36"/>
        </w:rPr>
        <w:t>916004</w:t>
      </w:r>
      <w:r w:rsidR="00CA7C86" w:rsidRPr="00880F25">
        <w:rPr>
          <w:rFonts w:eastAsia="標楷體" w:hint="eastAsia"/>
          <w:sz w:val="36"/>
          <w:szCs w:val="36"/>
        </w:rPr>
        <w:t>)</w:t>
      </w:r>
    </w:p>
    <w:p w14:paraId="381FE1EA" w14:textId="2D23904C" w:rsidR="71A6EED9" w:rsidRPr="00F230CB" w:rsidRDefault="00F230CB" w:rsidP="00F230CB">
      <w:pPr>
        <w:ind w:firstLineChars="984" w:firstLine="3542"/>
        <w:rPr>
          <w:rFonts w:ascii="標楷體" w:eastAsia="標楷體" w:hAnsi="標楷體"/>
        </w:rPr>
      </w:pPr>
      <w:r>
        <w:rPr>
          <w:rFonts w:ascii="標楷體" w:eastAsia="標楷體" w:hAnsi="標楷體" w:hint="eastAsia"/>
          <w:sz w:val="36"/>
          <w:szCs w:val="36"/>
        </w:rPr>
        <w:t>陳</w:t>
      </w:r>
      <w:proofErr w:type="gramStart"/>
      <w:r>
        <w:rPr>
          <w:rFonts w:ascii="標楷體" w:eastAsia="標楷體" w:hAnsi="標楷體" w:hint="eastAsia"/>
          <w:sz w:val="36"/>
          <w:szCs w:val="36"/>
        </w:rPr>
        <w:t>宥錡</w:t>
      </w:r>
      <w:proofErr w:type="gramEnd"/>
      <w:r w:rsidRPr="00F230CB">
        <w:rPr>
          <w:rFonts w:ascii="標楷體" w:eastAsia="標楷體" w:hAnsi="標楷體" w:hint="eastAsia"/>
          <w:sz w:val="36"/>
          <w:szCs w:val="36"/>
        </w:rPr>
        <w:t>(</w:t>
      </w:r>
      <w:r w:rsidRPr="00F230CB">
        <w:rPr>
          <w:rFonts w:eastAsia="標楷體"/>
          <w:sz w:val="36"/>
          <w:szCs w:val="36"/>
        </w:rPr>
        <w:t>U10</w:t>
      </w:r>
      <w:r>
        <w:rPr>
          <w:rFonts w:eastAsia="標楷體" w:hint="eastAsia"/>
          <w:sz w:val="36"/>
          <w:szCs w:val="36"/>
        </w:rPr>
        <w:t>916007</w:t>
      </w:r>
      <w:r w:rsidRPr="00F230CB">
        <w:rPr>
          <w:rFonts w:eastAsia="標楷體" w:hint="eastAsia"/>
          <w:sz w:val="36"/>
          <w:szCs w:val="36"/>
        </w:rPr>
        <w:t>)</w:t>
      </w:r>
    </w:p>
    <w:p w14:paraId="1B0FF013" w14:textId="1F59DA75" w:rsidR="00CF331D" w:rsidRDefault="00F230CB" w:rsidP="00CF331D">
      <w:pPr>
        <w:ind w:firstLineChars="984" w:firstLine="3542"/>
        <w:rPr>
          <w:rFonts w:eastAsia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趙永晴</w:t>
      </w:r>
      <w:r w:rsidR="00CF331D" w:rsidRPr="00CF331D">
        <w:rPr>
          <w:rFonts w:ascii="標楷體" w:eastAsia="標楷體" w:hAnsi="標楷體" w:hint="eastAsia"/>
          <w:sz w:val="36"/>
          <w:szCs w:val="36"/>
        </w:rPr>
        <w:t>(</w:t>
      </w:r>
      <w:r w:rsidR="00CF331D" w:rsidRPr="00CF331D">
        <w:rPr>
          <w:rFonts w:eastAsia="標楷體"/>
          <w:sz w:val="36"/>
          <w:szCs w:val="36"/>
        </w:rPr>
        <w:t>U10</w:t>
      </w:r>
      <w:r w:rsidR="004051E7">
        <w:rPr>
          <w:rFonts w:eastAsia="標楷體" w:hint="eastAsia"/>
          <w:sz w:val="36"/>
          <w:szCs w:val="36"/>
        </w:rPr>
        <w:t>916011</w:t>
      </w:r>
      <w:r w:rsidR="00CF331D" w:rsidRPr="00CF331D">
        <w:rPr>
          <w:rFonts w:eastAsia="標楷體" w:hint="eastAsia"/>
          <w:sz w:val="36"/>
          <w:szCs w:val="36"/>
        </w:rPr>
        <w:t>)</w:t>
      </w:r>
    </w:p>
    <w:p w14:paraId="0604E831" w14:textId="07D29A5F" w:rsidR="00CA7C86" w:rsidRDefault="004051E7" w:rsidP="00941D79">
      <w:pPr>
        <w:ind w:firstLineChars="984" w:firstLine="3542"/>
        <w:rPr>
          <w:rFonts w:ascii="標楷體" w:eastAsia="標楷體" w:hAnsi="標楷體"/>
        </w:rPr>
      </w:pPr>
      <w:r>
        <w:rPr>
          <w:rFonts w:ascii="標楷體" w:eastAsia="標楷體" w:hAnsi="標楷體" w:hint="eastAsia"/>
          <w:sz w:val="36"/>
          <w:szCs w:val="36"/>
        </w:rPr>
        <w:t>許芷菱</w:t>
      </w:r>
      <w:r w:rsidR="00F230CB" w:rsidRPr="00F230CB">
        <w:rPr>
          <w:rFonts w:ascii="標楷體" w:eastAsia="標楷體" w:hAnsi="標楷體" w:hint="eastAsia"/>
          <w:sz w:val="36"/>
          <w:szCs w:val="36"/>
        </w:rPr>
        <w:t>(</w:t>
      </w:r>
      <w:r w:rsidR="00F230CB" w:rsidRPr="00F230CB">
        <w:rPr>
          <w:rFonts w:eastAsia="標楷體"/>
          <w:sz w:val="36"/>
          <w:szCs w:val="36"/>
        </w:rPr>
        <w:t>U1</w:t>
      </w:r>
      <w:r>
        <w:rPr>
          <w:rFonts w:eastAsia="標楷體" w:hint="eastAsia"/>
          <w:sz w:val="36"/>
          <w:szCs w:val="36"/>
        </w:rPr>
        <w:t>09160</w:t>
      </w:r>
      <w:r w:rsidR="006B2A05">
        <w:rPr>
          <w:rFonts w:eastAsia="標楷體" w:hint="eastAsia"/>
          <w:sz w:val="36"/>
          <w:szCs w:val="36"/>
        </w:rPr>
        <w:t>17</w:t>
      </w:r>
      <w:r w:rsidR="00F230CB" w:rsidRPr="00F230CB">
        <w:rPr>
          <w:rFonts w:eastAsia="標楷體" w:hint="eastAsia"/>
          <w:sz w:val="36"/>
          <w:szCs w:val="36"/>
        </w:rPr>
        <w:t>)</w:t>
      </w:r>
    </w:p>
    <w:p w14:paraId="054C6377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5E908087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689FB300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51A2FFC9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753B945D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2EA5925D" w14:textId="11348992" w:rsidR="00CA7C86" w:rsidRPr="00941D79" w:rsidRDefault="00CA7C86" w:rsidP="00941D79">
      <w:pPr>
        <w:jc w:val="distribute"/>
        <w:rPr>
          <w:rFonts w:ascii="標楷體" w:eastAsia="標楷體" w:hAnsi="標楷體"/>
          <w:sz w:val="40"/>
          <w:szCs w:val="40"/>
        </w:rPr>
      </w:pPr>
      <w:r w:rsidRPr="00A35371">
        <w:rPr>
          <w:rFonts w:ascii="標楷體" w:eastAsia="標楷體" w:hAnsi="標楷體" w:hint="eastAsia"/>
          <w:sz w:val="40"/>
          <w:szCs w:val="40"/>
        </w:rPr>
        <w:t>中華民國</w:t>
      </w:r>
      <w:r>
        <w:rPr>
          <w:rFonts w:ascii="標楷體" w:eastAsia="標楷體" w:hAnsi="標楷體" w:hint="eastAsia"/>
          <w:sz w:val="40"/>
          <w:szCs w:val="40"/>
        </w:rPr>
        <w:t>1</w:t>
      </w:r>
      <w:r w:rsidR="00E30CF9">
        <w:rPr>
          <w:rFonts w:ascii="標楷體" w:eastAsia="標楷體" w:hAnsi="標楷體" w:hint="eastAsia"/>
          <w:sz w:val="40"/>
          <w:szCs w:val="40"/>
        </w:rPr>
        <w:t>11</w:t>
      </w:r>
      <w:r w:rsidRPr="00A35371">
        <w:rPr>
          <w:rFonts w:ascii="標楷體" w:eastAsia="標楷體" w:hAnsi="標楷體" w:hint="eastAsia"/>
          <w:sz w:val="40"/>
          <w:szCs w:val="40"/>
        </w:rPr>
        <w:t>年</w:t>
      </w:r>
      <w:r w:rsidR="00E30CF9">
        <w:rPr>
          <w:rFonts w:asciiTheme="minorEastAsia" w:eastAsiaTheme="minorEastAsia" w:hAnsiTheme="minorEastAsia" w:cs="Wingdings 2" w:hint="eastAsia"/>
          <w:sz w:val="40"/>
          <w:szCs w:val="40"/>
        </w:rPr>
        <w:t>4</w:t>
      </w:r>
      <w:r w:rsidRPr="00A35371">
        <w:rPr>
          <w:rFonts w:ascii="標楷體" w:eastAsia="標楷體" w:hAnsi="標楷體" w:hint="eastAsia"/>
          <w:sz w:val="40"/>
          <w:szCs w:val="40"/>
        </w:rPr>
        <w:t>月</w:t>
      </w:r>
      <w:r w:rsidR="00285005">
        <w:rPr>
          <w:rFonts w:asciiTheme="minorEastAsia" w:eastAsiaTheme="minorEastAsia" w:hAnsiTheme="minorEastAsia" w:cs="Wingdings 2" w:hint="eastAsia"/>
          <w:sz w:val="40"/>
          <w:szCs w:val="40"/>
        </w:rPr>
        <w:t>27</w:t>
      </w:r>
      <w:r w:rsidRPr="00A35371">
        <w:rPr>
          <w:rFonts w:ascii="標楷體" w:eastAsia="標楷體" w:hAnsi="標楷體" w:hint="eastAsia"/>
          <w:sz w:val="40"/>
          <w:szCs w:val="40"/>
        </w:rPr>
        <w:t>日</w:t>
      </w:r>
    </w:p>
    <w:p w14:paraId="362F4D70" w14:textId="108EC880" w:rsidR="00CA7C86" w:rsidRDefault="00CA7C86" w:rsidP="00CE6241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lastRenderedPageBreak/>
        <w:t>(</w:t>
      </w:r>
      <w:proofErr w:type="gramStart"/>
      <w:r w:rsidRPr="00CE6241">
        <w:rPr>
          <w:rFonts w:ascii="標楷體" w:eastAsia="標楷體" w:hAnsi="標楷體" w:hint="eastAsia"/>
          <w:sz w:val="28"/>
          <w:szCs w:val="28"/>
        </w:rPr>
        <w:t>一</w:t>
      </w:r>
      <w:proofErr w:type="gramEnd"/>
      <w:r w:rsidRPr="00CE6241">
        <w:rPr>
          <w:rFonts w:ascii="標楷體" w:eastAsia="標楷體" w:hAnsi="標楷體" w:hint="eastAsia"/>
          <w:sz w:val="28"/>
          <w:szCs w:val="28"/>
        </w:rPr>
        <w:t>)摘要</w:t>
      </w:r>
    </w:p>
    <w:p w14:paraId="6B5084B8" w14:textId="07E0E616" w:rsidR="00A00C53" w:rsidRPr="00A21F9E" w:rsidRDefault="006222FA" w:rsidP="00A00C53">
      <w:pPr>
        <w:spacing w:after="4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 xml:space="preserve">    </w:t>
      </w:r>
      <w:r w:rsidR="0E231576" w:rsidRPr="0E231576">
        <w:rPr>
          <w:rFonts w:ascii="標楷體" w:eastAsia="標楷體" w:hAnsi="標楷體"/>
          <w:sz w:val="28"/>
          <w:szCs w:val="28"/>
        </w:rPr>
        <w:t>近年來</w:t>
      </w:r>
      <w:proofErr w:type="gramStart"/>
      <w:r w:rsidR="0E231576" w:rsidRPr="0E231576">
        <w:rPr>
          <w:rFonts w:ascii="標楷體" w:eastAsia="標楷體" w:hAnsi="標楷體"/>
          <w:sz w:val="28"/>
          <w:szCs w:val="28"/>
        </w:rPr>
        <w:t>由於新冠肺炎</w:t>
      </w:r>
      <w:proofErr w:type="gramEnd"/>
      <w:r w:rsidR="0E231576" w:rsidRPr="0E231576">
        <w:rPr>
          <w:rFonts w:ascii="標楷體" w:eastAsia="標楷體" w:hAnsi="標楷體"/>
          <w:sz w:val="28"/>
          <w:szCs w:val="28"/>
        </w:rPr>
        <w:t>爆發，</w:t>
      </w:r>
      <w:proofErr w:type="gramStart"/>
      <w:r w:rsidR="0E231576" w:rsidRPr="0E231576">
        <w:rPr>
          <w:rFonts w:ascii="標楷體" w:eastAsia="標楷體" w:hAnsi="標楷體"/>
          <w:sz w:val="28"/>
          <w:szCs w:val="28"/>
        </w:rPr>
        <w:t>疫</w:t>
      </w:r>
      <w:proofErr w:type="gramEnd"/>
      <w:r w:rsidR="0E231576" w:rsidRPr="0E231576">
        <w:rPr>
          <w:rFonts w:ascii="標楷體" w:eastAsia="標楷體" w:hAnsi="標楷體"/>
          <w:sz w:val="28"/>
          <w:szCs w:val="28"/>
        </w:rPr>
        <w:t>情日趨嚴重，時常可以在新聞上看見因群聚而發生的大規模感染，為了避免此情況發生，我們想要將原本需要多人才能進行的撲克牌遊戲</w:t>
      </w:r>
      <w:proofErr w:type="gramStart"/>
      <w:r w:rsidR="0E231576" w:rsidRPr="0E231576">
        <w:rPr>
          <w:rFonts w:ascii="標楷體" w:eastAsia="標楷體" w:hAnsi="標楷體"/>
          <w:sz w:val="28"/>
          <w:szCs w:val="28"/>
        </w:rPr>
        <w:t>──</w:t>
      </w:r>
      <w:proofErr w:type="gramEnd"/>
      <w:r w:rsidR="0E231576" w:rsidRPr="0E231576">
        <w:rPr>
          <w:rFonts w:ascii="標楷體" w:eastAsia="標楷體" w:hAnsi="標楷體"/>
          <w:sz w:val="28"/>
          <w:szCs w:val="28"/>
        </w:rPr>
        <w:t>射龍門，結合這門課程所學，改良成一款即使單人也可以</w:t>
      </w:r>
      <w:proofErr w:type="gramStart"/>
      <w:r w:rsidR="0E231576" w:rsidRPr="0E231576">
        <w:rPr>
          <w:rFonts w:ascii="標楷體" w:eastAsia="標楷體" w:hAnsi="標楷體"/>
          <w:sz w:val="28"/>
          <w:szCs w:val="28"/>
        </w:rPr>
        <w:t>自在暢玩的</w:t>
      </w:r>
      <w:proofErr w:type="gramEnd"/>
      <w:r w:rsidR="0E231576" w:rsidRPr="0E231576">
        <w:rPr>
          <w:rFonts w:ascii="標楷體" w:eastAsia="標楷體" w:hAnsi="標楷體"/>
          <w:sz w:val="28"/>
          <w:szCs w:val="28"/>
        </w:rPr>
        <w:t>版本。不但可以減少群聚感染的風險，也能避免找不到牌</w:t>
      </w:r>
      <w:proofErr w:type="gramStart"/>
      <w:r w:rsidR="0E231576" w:rsidRPr="0E231576">
        <w:rPr>
          <w:rFonts w:ascii="標楷體" w:eastAsia="標楷體" w:hAnsi="標楷體"/>
          <w:sz w:val="28"/>
          <w:szCs w:val="28"/>
        </w:rPr>
        <w:t>咖</w:t>
      </w:r>
      <w:proofErr w:type="gramEnd"/>
      <w:r w:rsidR="0E231576" w:rsidRPr="0E231576">
        <w:rPr>
          <w:rFonts w:ascii="標楷體" w:eastAsia="標楷體" w:hAnsi="標楷體"/>
          <w:sz w:val="28"/>
          <w:szCs w:val="28"/>
        </w:rPr>
        <w:t>的窘境。</w:t>
      </w:r>
    </w:p>
    <w:p w14:paraId="7F3DDB40" w14:textId="77777777" w:rsidR="00006DD0" w:rsidRPr="007C1AD6" w:rsidRDefault="00006DD0" w:rsidP="00CE6241">
      <w:pPr>
        <w:spacing w:after="40"/>
        <w:rPr>
          <w:rFonts w:ascii="標楷體" w:eastAsia="標楷體" w:hAnsi="標楷體"/>
          <w:sz w:val="28"/>
          <w:szCs w:val="28"/>
        </w:rPr>
      </w:pPr>
    </w:p>
    <w:p w14:paraId="33744E4A" w14:textId="0D206A4B" w:rsidR="00791D5F" w:rsidRDefault="00CA7C86" w:rsidP="00CE6241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二)</w:t>
      </w:r>
      <w:r w:rsidR="00CE6241" w:rsidRPr="00CE6241">
        <w:rPr>
          <w:rFonts w:ascii="標楷體" w:eastAsia="標楷體" w:hAnsi="標楷體" w:hint="eastAsia"/>
          <w:sz w:val="28"/>
          <w:szCs w:val="28"/>
        </w:rPr>
        <w:t>製作</w:t>
      </w:r>
      <w:r w:rsidR="00CE6241" w:rsidRPr="00CE6241">
        <w:rPr>
          <w:rFonts w:ascii="標楷體" w:eastAsia="標楷體" w:hAnsi="標楷體"/>
          <w:sz w:val="28"/>
          <w:szCs w:val="28"/>
        </w:rPr>
        <w:t>目的</w:t>
      </w:r>
    </w:p>
    <w:p w14:paraId="7214D6D9" w14:textId="77777777" w:rsidR="00244874" w:rsidRPr="00FA7395" w:rsidRDefault="00244874" w:rsidP="00244874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規則：</w:t>
      </w:r>
    </w:p>
    <w:p w14:paraId="24833FF7" w14:textId="08839056" w:rsidR="00244874" w:rsidRDefault="00244874" w:rsidP="004D61B3">
      <w:pPr>
        <w:spacing w:after="40"/>
        <w:ind w:firstLineChars="200" w:firstLine="536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/>
          <w:spacing w:val="-6"/>
          <w:sz w:val="28"/>
          <w:szCs w:val="28"/>
        </w:rPr>
        <w:t>撲克牌</w:t>
      </w:r>
      <w:r w:rsidR="00302CE8" w:rsidRPr="00FA7395">
        <w:rPr>
          <w:rFonts w:ascii="標楷體" w:eastAsia="標楷體" w:hAnsi="標楷體"/>
          <w:spacing w:val="-6"/>
          <w:sz w:val="28"/>
          <w:szCs w:val="28"/>
        </w:rPr>
        <w:t>有</w:t>
      </w:r>
      <w:r w:rsidR="00302CE8" w:rsidRPr="00267364">
        <w:rPr>
          <w:rFonts w:eastAsia="標楷體"/>
          <w:spacing w:val="-6"/>
          <w:sz w:val="28"/>
          <w:szCs w:val="28"/>
        </w:rPr>
        <w:t>52</w:t>
      </w:r>
      <w:r w:rsidR="00302CE8" w:rsidRPr="00FA7395">
        <w:rPr>
          <w:rFonts w:ascii="標楷體" w:eastAsia="標楷體" w:hAnsi="標楷體"/>
          <w:spacing w:val="-6"/>
          <w:sz w:val="28"/>
          <w:szCs w:val="28"/>
        </w:rPr>
        <w:t>張</w:t>
      </w:r>
      <w:r w:rsidRPr="00FA7395">
        <w:rPr>
          <w:rFonts w:ascii="標楷體" w:eastAsia="標楷體" w:hAnsi="標楷體"/>
          <w:spacing w:val="-6"/>
          <w:sz w:val="28"/>
          <w:szCs w:val="28"/>
        </w:rPr>
        <w:t>，玩家</w:t>
      </w:r>
      <w:r w:rsidR="00635A01">
        <w:rPr>
          <w:rFonts w:ascii="標楷體" w:eastAsia="標楷體" w:hAnsi="標楷體"/>
          <w:spacing w:val="-6"/>
          <w:sz w:val="28"/>
          <w:szCs w:val="28"/>
        </w:rPr>
        <w:t>須</w:t>
      </w:r>
      <w:r w:rsidRPr="00FA7395">
        <w:rPr>
          <w:rFonts w:ascii="標楷體" w:eastAsia="標楷體" w:hAnsi="標楷體"/>
          <w:spacing w:val="-6"/>
          <w:sz w:val="28"/>
          <w:szCs w:val="28"/>
        </w:rPr>
        <w:t>先交出下注</w:t>
      </w:r>
      <w:r w:rsidR="007C1AD6" w:rsidRPr="00FA7395">
        <w:rPr>
          <w:rFonts w:ascii="標楷體" w:eastAsia="標楷體" w:hAnsi="標楷體"/>
          <w:spacing w:val="-6"/>
          <w:sz w:val="28"/>
          <w:szCs w:val="28"/>
        </w:rPr>
        <w:t>底限</w:t>
      </w:r>
      <w:r w:rsidRPr="00FA7395">
        <w:rPr>
          <w:rFonts w:ascii="標楷體" w:eastAsia="標楷體" w:hAnsi="標楷體"/>
          <w:spacing w:val="-6"/>
          <w:sz w:val="28"/>
          <w:szCs w:val="28"/>
        </w:rPr>
        <w:t>的金額，才會發給玩家兩張牌，玩家可看牌，決定</w:t>
      </w:r>
      <w:proofErr w:type="gramStart"/>
      <w:r w:rsidRPr="00FA7395">
        <w:rPr>
          <w:rFonts w:ascii="標楷體" w:eastAsia="標楷體" w:hAnsi="標楷體"/>
          <w:spacing w:val="-6"/>
          <w:sz w:val="28"/>
          <w:szCs w:val="28"/>
        </w:rPr>
        <w:t>要棄牌或是</w:t>
      </w:r>
      <w:proofErr w:type="gramEnd"/>
      <w:r w:rsidRPr="00FA7395">
        <w:rPr>
          <w:rFonts w:ascii="標楷體" w:eastAsia="標楷體" w:hAnsi="標楷體"/>
          <w:spacing w:val="-6"/>
          <w:sz w:val="28"/>
          <w:szCs w:val="28"/>
        </w:rPr>
        <w:t>加注，若選擇加注，</w:t>
      </w:r>
      <w:r w:rsidR="00C1718D">
        <w:rPr>
          <w:rFonts w:ascii="標楷體" w:eastAsia="標楷體" w:hAnsi="標楷體"/>
          <w:spacing w:val="-6"/>
          <w:sz w:val="28"/>
          <w:szCs w:val="28"/>
        </w:rPr>
        <w:t>則加注</w:t>
      </w:r>
      <w:r w:rsidR="00C20E8D">
        <w:rPr>
          <w:rFonts w:ascii="標楷體" w:eastAsia="標楷體" w:hAnsi="標楷體"/>
          <w:spacing w:val="-6"/>
          <w:sz w:val="28"/>
          <w:szCs w:val="28"/>
        </w:rPr>
        <w:t>金額</w:t>
      </w:r>
      <w:r w:rsidR="00074451">
        <w:rPr>
          <w:rFonts w:ascii="標楷體" w:eastAsia="標楷體" w:hAnsi="標楷體"/>
          <w:spacing w:val="-6"/>
          <w:sz w:val="28"/>
          <w:szCs w:val="28"/>
        </w:rPr>
        <w:t>不可低於</w:t>
      </w:r>
      <w:r w:rsidR="00413274">
        <w:rPr>
          <w:rFonts w:ascii="標楷體" w:eastAsia="標楷體" w:hAnsi="標楷體"/>
          <w:spacing w:val="-6"/>
          <w:sz w:val="28"/>
          <w:szCs w:val="28"/>
        </w:rPr>
        <w:t>下注底限，</w:t>
      </w:r>
      <w:r w:rsidR="002042BF">
        <w:rPr>
          <w:rFonts w:ascii="標楷體" w:eastAsia="標楷體" w:hAnsi="標楷體"/>
          <w:spacing w:val="-6"/>
          <w:sz w:val="28"/>
          <w:szCs w:val="28"/>
        </w:rPr>
        <w:t>之後</w:t>
      </w:r>
      <w:r w:rsidRPr="00FA7395">
        <w:rPr>
          <w:rFonts w:ascii="標楷體" w:eastAsia="標楷體" w:hAnsi="標楷體"/>
          <w:spacing w:val="-6"/>
          <w:sz w:val="28"/>
          <w:szCs w:val="28"/>
        </w:rPr>
        <w:t>莊家會發第三張牌，</w:t>
      </w:r>
      <w:proofErr w:type="gramStart"/>
      <w:r w:rsidRPr="00FA7395">
        <w:rPr>
          <w:rFonts w:ascii="標楷體" w:eastAsia="標楷體" w:hAnsi="標楷體"/>
          <w:spacing w:val="-6"/>
          <w:sz w:val="28"/>
          <w:szCs w:val="28"/>
        </w:rPr>
        <w:t>如果牌</w:t>
      </w:r>
      <w:proofErr w:type="gramEnd"/>
      <w:r w:rsidRPr="00FA7395">
        <w:rPr>
          <w:rFonts w:ascii="標楷體" w:eastAsia="標楷體" w:hAnsi="標楷體"/>
          <w:spacing w:val="-6"/>
          <w:sz w:val="28"/>
          <w:szCs w:val="28"/>
        </w:rPr>
        <w:t xml:space="preserve">的大小在原本兩張牌數字之間則獲勝，否則失敗賠錢，且失敗時若第三張牌與前面兩張牌其中一張的數字相同，則賠兩倍，若前面兩張牌相同，第三張又一樣，則賠三倍。 </w:t>
      </w:r>
    </w:p>
    <w:p w14:paraId="5A39A764" w14:textId="77777777" w:rsidR="00530BA2" w:rsidRDefault="00530BA2" w:rsidP="00244874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14:paraId="70D79E29" w14:textId="77777777" w:rsidR="00A03EA3" w:rsidRPr="00FA7395" w:rsidRDefault="00A03EA3" w:rsidP="00A03EA3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/>
          <w:spacing w:val="-6"/>
          <w:sz w:val="28"/>
          <w:szCs w:val="28"/>
        </w:rPr>
        <w:t>因應用機器遊玩，所增加或修改的規則：</w:t>
      </w:r>
    </w:p>
    <w:p w14:paraId="5E1D77C8" w14:textId="38746459" w:rsidR="007C1AD6" w:rsidRDefault="00666BA3" w:rsidP="00666BA3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1</w:t>
      </w:r>
      <w:r>
        <w:rPr>
          <w:rFonts w:ascii="標楷體" w:eastAsia="標楷體" w:hAnsi="標楷體"/>
          <w:spacing w:val="-6"/>
          <w:sz w:val="28"/>
          <w:szCs w:val="28"/>
        </w:rPr>
        <w:t xml:space="preserve">. </w:t>
      </w:r>
      <w:r w:rsidR="007C1AD6" w:rsidRPr="00FA7395">
        <w:rPr>
          <w:rFonts w:ascii="標楷體" w:eastAsia="標楷體" w:hAnsi="標楷體" w:hint="eastAsia"/>
          <w:spacing w:val="-6"/>
          <w:sz w:val="28"/>
          <w:szCs w:val="28"/>
        </w:rPr>
        <w:t>給予玩家初始資金，若資金累積到</w:t>
      </w:r>
      <w:r w:rsidR="007C1AD6" w:rsidRPr="00267364">
        <w:rPr>
          <w:rFonts w:eastAsia="標楷體"/>
          <w:spacing w:val="-6"/>
          <w:sz w:val="28"/>
          <w:szCs w:val="28"/>
        </w:rPr>
        <w:t>99</w:t>
      </w:r>
      <w:r w:rsidR="007C1AD6" w:rsidRPr="00FA7395">
        <w:rPr>
          <w:rFonts w:ascii="標楷體" w:eastAsia="標楷體" w:hAnsi="標楷體"/>
          <w:spacing w:val="-6"/>
          <w:sz w:val="28"/>
          <w:szCs w:val="28"/>
        </w:rPr>
        <w:t>元</w:t>
      </w:r>
      <w:r w:rsidR="007C1AD6" w:rsidRPr="00FA7395">
        <w:rPr>
          <w:rFonts w:ascii="標楷體" w:eastAsia="標楷體" w:hAnsi="標楷體" w:hint="eastAsia"/>
          <w:spacing w:val="-6"/>
          <w:sz w:val="28"/>
          <w:szCs w:val="28"/>
        </w:rPr>
        <w:t>或小於</w:t>
      </w:r>
      <w:r w:rsidR="00565254">
        <w:rPr>
          <w:rFonts w:ascii="標楷體" w:eastAsia="標楷體" w:hAnsi="標楷體" w:hint="eastAsia"/>
          <w:spacing w:val="-6"/>
          <w:sz w:val="28"/>
          <w:szCs w:val="28"/>
        </w:rPr>
        <w:t>下注底限的兩倍，</w:t>
      </w:r>
      <w:r w:rsidR="007C1AD6" w:rsidRPr="00FA7395">
        <w:rPr>
          <w:rFonts w:ascii="標楷體" w:eastAsia="標楷體" w:hAnsi="標楷體" w:hint="eastAsia"/>
          <w:spacing w:val="-6"/>
          <w:sz w:val="28"/>
          <w:szCs w:val="28"/>
        </w:rPr>
        <w:t>則遊戲結束，代表過關或闖關失敗。</w:t>
      </w:r>
    </w:p>
    <w:p w14:paraId="33CADF36" w14:textId="407BE63D" w:rsidR="00666BA3" w:rsidRDefault="00666BA3" w:rsidP="00666BA3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lastRenderedPageBreak/>
        <w:t>2</w:t>
      </w:r>
      <w:r>
        <w:rPr>
          <w:rFonts w:ascii="標楷體" w:eastAsia="標楷體" w:hAnsi="標楷體"/>
          <w:spacing w:val="-6"/>
          <w:sz w:val="28"/>
          <w:szCs w:val="28"/>
        </w:rPr>
        <w:t xml:space="preserve">. </w:t>
      </w:r>
      <w:r w:rsidRPr="00666BA3">
        <w:rPr>
          <w:rFonts w:ascii="標楷體" w:eastAsia="標楷體" w:hAnsi="標楷體" w:hint="eastAsia"/>
          <w:spacing w:val="-6"/>
          <w:sz w:val="28"/>
          <w:szCs w:val="28"/>
        </w:rPr>
        <w:t>牌的數字1~13用1~d顯示。</w:t>
      </w:r>
    </w:p>
    <w:p w14:paraId="6965C8EA" w14:textId="0D368DD8" w:rsidR="00D63C00" w:rsidRDefault="00D63C00" w:rsidP="00666BA3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3</w:t>
      </w:r>
      <w:r>
        <w:rPr>
          <w:rFonts w:ascii="標楷體" w:eastAsia="標楷體" w:hAnsi="標楷體"/>
          <w:spacing w:val="-6"/>
          <w:sz w:val="28"/>
          <w:szCs w:val="28"/>
        </w:rPr>
        <w:t xml:space="preserve">. </w:t>
      </w:r>
      <w:r w:rsidR="00331335">
        <w:rPr>
          <w:rFonts w:ascii="標楷體" w:eastAsia="標楷體" w:hAnsi="標楷體" w:hint="eastAsia"/>
          <w:spacing w:val="-6"/>
          <w:sz w:val="28"/>
          <w:szCs w:val="28"/>
        </w:rPr>
        <w:t>加</w:t>
      </w:r>
      <w:r w:rsidR="004C5AFF">
        <w:rPr>
          <w:rFonts w:ascii="標楷體" w:eastAsia="標楷體" w:hAnsi="標楷體" w:hint="eastAsia"/>
          <w:spacing w:val="-6"/>
          <w:sz w:val="28"/>
          <w:szCs w:val="28"/>
        </w:rPr>
        <w:t>注金額改為</w:t>
      </w:r>
      <w:r w:rsidR="00011E9A">
        <w:rPr>
          <w:rFonts w:ascii="標楷體" w:eastAsia="標楷體" w:hAnsi="標楷體" w:hint="eastAsia"/>
          <w:spacing w:val="-6"/>
          <w:sz w:val="28"/>
          <w:szCs w:val="28"/>
        </w:rPr>
        <w:t>不小於</w:t>
      </w:r>
      <w:r w:rsidR="008C57C2" w:rsidRPr="008C57C2">
        <w:rPr>
          <w:rFonts w:ascii="標楷體" w:eastAsia="標楷體" w:hAnsi="標楷體" w:hint="eastAsia"/>
          <w:spacing w:val="-6"/>
          <w:sz w:val="28"/>
          <w:szCs w:val="28"/>
        </w:rPr>
        <w:t>下注底限</w:t>
      </w:r>
      <w:r w:rsidR="008C57C2">
        <w:rPr>
          <w:rFonts w:ascii="標楷體" w:eastAsia="標楷體" w:hAnsi="標楷體" w:hint="eastAsia"/>
          <w:spacing w:val="-6"/>
          <w:sz w:val="28"/>
          <w:szCs w:val="28"/>
        </w:rPr>
        <w:t>即可，不必按照原本的限制</w:t>
      </w:r>
    </w:p>
    <w:p w14:paraId="1053A09B" w14:textId="77777777" w:rsidR="00530BA2" w:rsidRDefault="00530BA2" w:rsidP="00FA7395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14:paraId="2B890D7F" w14:textId="77777777" w:rsidR="00515B6F" w:rsidRPr="00FA7395" w:rsidRDefault="00515B6F" w:rsidP="00515B6F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例子：</w:t>
      </w:r>
    </w:p>
    <w:p w14:paraId="43D792CF" w14:textId="5C24AA2E" w:rsidR="007C1AD6" w:rsidRDefault="007C1AD6" w:rsidP="007C1AD6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/>
          <w:spacing w:val="-6"/>
          <w:sz w:val="28"/>
          <w:szCs w:val="28"/>
        </w:rPr>
        <w:t>假設</w:t>
      </w:r>
      <w:r w:rsidR="006D7EB1">
        <w:rPr>
          <w:rFonts w:ascii="標楷體" w:eastAsia="標楷體" w:hAnsi="標楷體"/>
          <w:spacing w:val="-6"/>
          <w:sz w:val="28"/>
          <w:szCs w:val="28"/>
        </w:rPr>
        <w:t>下注底限</w:t>
      </w:r>
      <w:r w:rsidRPr="00FA7395">
        <w:rPr>
          <w:rFonts w:ascii="標楷體" w:eastAsia="標楷體" w:hAnsi="標楷體"/>
          <w:spacing w:val="-6"/>
          <w:sz w:val="28"/>
          <w:szCs w:val="28"/>
        </w:rPr>
        <w:t>為</w:t>
      </w:r>
      <w:r w:rsidR="00F81145" w:rsidRPr="00267364">
        <w:rPr>
          <w:rFonts w:eastAsia="標楷體"/>
          <w:spacing w:val="-6"/>
          <w:sz w:val="28"/>
          <w:szCs w:val="28"/>
        </w:rPr>
        <w:t>5</w:t>
      </w:r>
      <w:r w:rsidRPr="00FA7395">
        <w:rPr>
          <w:rFonts w:ascii="標楷體" w:eastAsia="標楷體" w:hAnsi="標楷體"/>
          <w:spacing w:val="-6"/>
          <w:sz w:val="28"/>
          <w:szCs w:val="28"/>
        </w:rPr>
        <w:t>元，玩家資金為</w:t>
      </w:r>
      <w:r w:rsidR="00F81145" w:rsidRPr="00267364">
        <w:rPr>
          <w:rFonts w:eastAsia="標楷體"/>
          <w:spacing w:val="-6"/>
          <w:sz w:val="28"/>
          <w:szCs w:val="28"/>
        </w:rPr>
        <w:t>3</w:t>
      </w:r>
      <w:r w:rsidRPr="00267364">
        <w:rPr>
          <w:rFonts w:eastAsia="標楷體"/>
          <w:spacing w:val="-6"/>
          <w:sz w:val="28"/>
          <w:szCs w:val="28"/>
        </w:rPr>
        <w:t>0</w:t>
      </w:r>
      <w:r w:rsidRPr="00FA7395">
        <w:rPr>
          <w:rFonts w:ascii="標楷體" w:eastAsia="標楷體" w:hAnsi="標楷體"/>
          <w:spacing w:val="-6"/>
          <w:sz w:val="28"/>
          <w:szCs w:val="28"/>
        </w:rPr>
        <w:t>元，先給</w:t>
      </w:r>
      <w:r w:rsidR="006D7EB1">
        <w:rPr>
          <w:rFonts w:ascii="標楷體" w:eastAsia="標楷體" w:hAnsi="標楷體"/>
          <w:spacing w:val="-6"/>
          <w:sz w:val="28"/>
          <w:szCs w:val="28"/>
        </w:rPr>
        <w:t>下注底限</w:t>
      </w:r>
      <w:r w:rsidRPr="00FA7395">
        <w:rPr>
          <w:rFonts w:ascii="標楷體" w:eastAsia="標楷體" w:hAnsi="標楷體"/>
          <w:spacing w:val="-6"/>
          <w:sz w:val="28"/>
          <w:szCs w:val="28"/>
        </w:rPr>
        <w:t>的金額才能開始玩。</w:t>
      </w:r>
    </w:p>
    <w:p w14:paraId="4027E897" w14:textId="6E197D87" w:rsidR="007C1AD6" w:rsidRPr="00FA7395" w:rsidRDefault="007C1AD6" w:rsidP="007C1AD6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1. 抽到</w:t>
      </w:r>
      <w:r w:rsidRPr="00267364">
        <w:rPr>
          <w:rFonts w:eastAsia="標楷體"/>
          <w:spacing w:val="-6"/>
          <w:sz w:val="28"/>
          <w:szCs w:val="28"/>
        </w:rPr>
        <w:t>5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、</w:t>
      </w:r>
      <w:r w:rsidRPr="00267364">
        <w:rPr>
          <w:rFonts w:eastAsia="標楷體"/>
          <w:spacing w:val="-6"/>
          <w:sz w:val="28"/>
          <w:szCs w:val="28"/>
        </w:rPr>
        <w:t>9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F9322F">
        <w:rPr>
          <w:rFonts w:ascii="標楷體" w:eastAsia="標楷體" w:hAnsi="標楷體" w:hint="eastAsia"/>
          <w:spacing w:val="-6"/>
          <w:sz w:val="28"/>
          <w:szCs w:val="28"/>
        </w:rPr>
        <w:t>下注底限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為</w:t>
      </w:r>
      <w:r w:rsidR="00F81145" w:rsidRPr="00267364">
        <w:rPr>
          <w:rFonts w:eastAsia="標楷體"/>
          <w:spacing w:val="-6"/>
          <w:sz w:val="28"/>
          <w:szCs w:val="28"/>
        </w:rPr>
        <w:t>5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元</w:t>
      </w:r>
      <w:r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880B84">
        <w:rPr>
          <w:rFonts w:ascii="標楷體" w:eastAsia="標楷體" w:hAnsi="標楷體" w:hint="eastAsia"/>
          <w:spacing w:val="-6"/>
          <w:sz w:val="28"/>
          <w:szCs w:val="28"/>
        </w:rPr>
        <w:t>加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注</w:t>
      </w:r>
      <w:r w:rsidR="00221055" w:rsidRPr="00267364">
        <w:rPr>
          <w:rFonts w:eastAsia="標楷體"/>
          <w:spacing w:val="-6"/>
          <w:sz w:val="28"/>
          <w:szCs w:val="28"/>
        </w:rPr>
        <w:t>10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元</w:t>
      </w:r>
    </w:p>
    <w:p w14:paraId="5612B714" w14:textId="398F71AE" w:rsidR="00515B6F" w:rsidRPr="00FA7395" w:rsidRDefault="00515B6F" w:rsidP="00515B6F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若第三張牌為</w:t>
      </w:r>
      <w:r w:rsidRPr="00267364">
        <w:rPr>
          <w:rFonts w:eastAsia="標楷體"/>
          <w:spacing w:val="-6"/>
          <w:sz w:val="28"/>
          <w:szCs w:val="28"/>
        </w:rPr>
        <w:t>6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、</w:t>
      </w:r>
      <w:r w:rsidRPr="00267364">
        <w:rPr>
          <w:rFonts w:eastAsia="標楷體"/>
          <w:spacing w:val="-6"/>
          <w:sz w:val="28"/>
          <w:szCs w:val="28"/>
        </w:rPr>
        <w:t>7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、</w:t>
      </w:r>
      <w:r w:rsidRPr="00267364">
        <w:rPr>
          <w:rFonts w:eastAsia="標楷體"/>
          <w:spacing w:val="-6"/>
          <w:sz w:val="28"/>
          <w:szCs w:val="28"/>
        </w:rPr>
        <w:t>8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則獲勝，贏回</w:t>
      </w:r>
      <w:r w:rsidR="00214704" w:rsidRPr="00267364">
        <w:rPr>
          <w:rFonts w:eastAsia="標楷體"/>
          <w:spacing w:val="-6"/>
          <w:sz w:val="28"/>
          <w:szCs w:val="28"/>
        </w:rPr>
        <w:t>5</w:t>
      </w:r>
      <w:r w:rsidRPr="00267364">
        <w:rPr>
          <w:rFonts w:eastAsia="標楷體"/>
          <w:spacing w:val="-6"/>
          <w:sz w:val="28"/>
          <w:szCs w:val="28"/>
        </w:rPr>
        <w:t>+</w:t>
      </w:r>
      <w:r w:rsidR="0014172E" w:rsidRPr="00267364">
        <w:rPr>
          <w:rFonts w:eastAsia="標楷體"/>
          <w:spacing w:val="-6"/>
          <w:sz w:val="28"/>
          <w:szCs w:val="28"/>
        </w:rPr>
        <w:t>10</w:t>
      </w:r>
      <w:r w:rsidRPr="00267364">
        <w:rPr>
          <w:rFonts w:eastAsia="標楷體"/>
          <w:spacing w:val="-6"/>
          <w:sz w:val="28"/>
          <w:szCs w:val="28"/>
        </w:rPr>
        <w:t>×2=</w:t>
      </w:r>
      <w:r w:rsidR="0014172E" w:rsidRPr="00267364">
        <w:rPr>
          <w:rFonts w:eastAsia="標楷體"/>
          <w:spacing w:val="-6"/>
          <w:sz w:val="28"/>
          <w:szCs w:val="28"/>
        </w:rPr>
        <w:t>25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玩家資金變為</w:t>
      </w:r>
      <w:r w:rsidR="00982212" w:rsidRPr="00267364">
        <w:rPr>
          <w:rFonts w:eastAsia="標楷體"/>
          <w:spacing w:val="-6"/>
          <w:sz w:val="28"/>
          <w:szCs w:val="28"/>
        </w:rPr>
        <w:t>3</w:t>
      </w:r>
      <w:r w:rsidRPr="00267364">
        <w:rPr>
          <w:rFonts w:eastAsia="標楷體"/>
          <w:spacing w:val="-6"/>
          <w:sz w:val="28"/>
          <w:szCs w:val="28"/>
        </w:rPr>
        <w:t>0-</w:t>
      </w:r>
      <w:r w:rsidR="006566B4" w:rsidRPr="00267364">
        <w:rPr>
          <w:rFonts w:eastAsia="標楷體"/>
          <w:spacing w:val="-6"/>
          <w:sz w:val="28"/>
          <w:szCs w:val="28"/>
        </w:rPr>
        <w:t>5</w:t>
      </w:r>
      <w:r w:rsidRPr="00267364">
        <w:rPr>
          <w:rFonts w:eastAsia="標楷體"/>
          <w:spacing w:val="-6"/>
          <w:sz w:val="28"/>
          <w:szCs w:val="28"/>
        </w:rPr>
        <w:t>-</w:t>
      </w:r>
      <w:r w:rsidR="00B836E1" w:rsidRPr="00267364">
        <w:rPr>
          <w:rFonts w:eastAsia="標楷體"/>
          <w:spacing w:val="-6"/>
          <w:sz w:val="28"/>
          <w:szCs w:val="28"/>
        </w:rPr>
        <w:t>10</w:t>
      </w:r>
      <w:r w:rsidRPr="00267364">
        <w:rPr>
          <w:rFonts w:eastAsia="標楷體"/>
          <w:spacing w:val="-6"/>
          <w:sz w:val="28"/>
          <w:szCs w:val="28"/>
        </w:rPr>
        <w:t>+</w:t>
      </w:r>
      <w:r w:rsidR="002B6653" w:rsidRPr="00267364">
        <w:rPr>
          <w:rFonts w:eastAsia="標楷體"/>
          <w:spacing w:val="-6"/>
          <w:sz w:val="28"/>
          <w:szCs w:val="28"/>
        </w:rPr>
        <w:t>25</w:t>
      </w:r>
      <w:r w:rsidRPr="00267364">
        <w:rPr>
          <w:rFonts w:eastAsia="標楷體"/>
          <w:spacing w:val="-6"/>
          <w:sz w:val="28"/>
          <w:szCs w:val="28"/>
        </w:rPr>
        <w:t>=</w:t>
      </w:r>
      <w:r w:rsidR="00960BB2" w:rsidRPr="00267364">
        <w:rPr>
          <w:rFonts w:eastAsia="標楷體"/>
          <w:spacing w:val="-6"/>
          <w:sz w:val="28"/>
          <w:szCs w:val="28"/>
        </w:rPr>
        <w:t>40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元</w:t>
      </w:r>
      <w:r w:rsidR="00960BB2">
        <w:rPr>
          <w:rFonts w:ascii="標楷體" w:eastAsia="標楷體" w:hAnsi="標楷體" w:hint="eastAsia"/>
          <w:spacing w:val="-6"/>
          <w:sz w:val="28"/>
          <w:szCs w:val="28"/>
        </w:rPr>
        <w:t>（倍率是乘</w:t>
      </w:r>
      <w:r w:rsidR="00960BB2">
        <w:rPr>
          <w:rFonts w:ascii="標楷體" w:eastAsia="標楷體" w:hAnsi="標楷體"/>
          <w:spacing w:val="-6"/>
          <w:sz w:val="28"/>
          <w:szCs w:val="28"/>
        </w:rPr>
        <w:t>在加</w:t>
      </w:r>
      <w:r w:rsidR="00960BB2">
        <w:rPr>
          <w:rFonts w:ascii="標楷體" w:eastAsia="標楷體" w:hAnsi="標楷體" w:hint="eastAsia"/>
          <w:spacing w:val="-6"/>
          <w:sz w:val="28"/>
          <w:szCs w:val="28"/>
        </w:rPr>
        <w:t>注的錢上）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27066C62" w14:textId="375CFF7D" w:rsidR="00515B6F" w:rsidRPr="00FA7395" w:rsidRDefault="00515B6F" w:rsidP="00515B6F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若第三張牌為</w:t>
      </w:r>
      <w:r w:rsidRPr="00267364">
        <w:rPr>
          <w:rFonts w:eastAsia="標楷體"/>
          <w:spacing w:val="-6"/>
          <w:sz w:val="28"/>
          <w:szCs w:val="28"/>
        </w:rPr>
        <w:t>5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、</w:t>
      </w:r>
      <w:r w:rsidRPr="00267364">
        <w:rPr>
          <w:rFonts w:eastAsia="標楷體"/>
          <w:spacing w:val="-6"/>
          <w:sz w:val="28"/>
          <w:szCs w:val="28"/>
        </w:rPr>
        <w:t>9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則賠</w:t>
      </w:r>
      <w:r w:rsidR="00CB51D4" w:rsidRPr="00267364">
        <w:rPr>
          <w:rFonts w:eastAsia="標楷體"/>
          <w:spacing w:val="-6"/>
          <w:sz w:val="28"/>
          <w:szCs w:val="28"/>
        </w:rPr>
        <w:t>5</w:t>
      </w:r>
      <w:r w:rsidRPr="00267364">
        <w:rPr>
          <w:rFonts w:eastAsia="標楷體"/>
          <w:spacing w:val="-6"/>
          <w:sz w:val="28"/>
          <w:szCs w:val="28"/>
        </w:rPr>
        <w:t>+</w:t>
      </w:r>
      <w:r w:rsidR="00960BB2" w:rsidRPr="00267364">
        <w:rPr>
          <w:rFonts w:eastAsia="標楷體"/>
          <w:spacing w:val="-6"/>
          <w:sz w:val="28"/>
          <w:szCs w:val="28"/>
        </w:rPr>
        <w:t>10</w:t>
      </w:r>
      <w:r w:rsidRPr="00267364">
        <w:rPr>
          <w:rFonts w:eastAsia="標楷體"/>
          <w:spacing w:val="-6"/>
          <w:sz w:val="28"/>
          <w:szCs w:val="28"/>
        </w:rPr>
        <w:t>×2=</w:t>
      </w:r>
      <w:r w:rsidR="00960BB2" w:rsidRPr="00267364">
        <w:rPr>
          <w:rFonts w:eastAsia="標楷體"/>
          <w:spacing w:val="-6"/>
          <w:sz w:val="28"/>
          <w:szCs w:val="28"/>
        </w:rPr>
        <w:t>25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玩家資金變為</w:t>
      </w:r>
      <w:r w:rsidR="000103AD" w:rsidRPr="00267364">
        <w:rPr>
          <w:rFonts w:eastAsia="標楷體"/>
          <w:spacing w:val="-6"/>
          <w:sz w:val="28"/>
          <w:szCs w:val="28"/>
        </w:rPr>
        <w:t>30-</w:t>
      </w:r>
      <w:r w:rsidR="00960BB2" w:rsidRPr="00267364">
        <w:rPr>
          <w:rFonts w:eastAsia="標楷體"/>
          <w:spacing w:val="-6"/>
          <w:sz w:val="28"/>
          <w:szCs w:val="28"/>
        </w:rPr>
        <w:t>25</w:t>
      </w:r>
      <w:r w:rsidR="000103AD" w:rsidRPr="00267364">
        <w:rPr>
          <w:rFonts w:eastAsia="標楷體"/>
          <w:spacing w:val="-6"/>
          <w:sz w:val="28"/>
          <w:szCs w:val="28"/>
        </w:rPr>
        <w:t>=</w:t>
      </w:r>
      <w:r w:rsidR="00960BB2" w:rsidRPr="00267364">
        <w:rPr>
          <w:rFonts w:eastAsia="標楷體"/>
          <w:spacing w:val="-6"/>
          <w:sz w:val="28"/>
          <w:szCs w:val="28"/>
        </w:rPr>
        <w:t>5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元</w:t>
      </w:r>
      <w:r w:rsidR="00960BB2" w:rsidRPr="00FA7395">
        <w:rPr>
          <w:rFonts w:ascii="標楷體" w:eastAsia="標楷體" w:hAnsi="標楷體" w:hint="eastAsia"/>
          <w:spacing w:val="-6"/>
          <w:sz w:val="28"/>
          <w:szCs w:val="28"/>
        </w:rPr>
        <w:t>，本場遊戲結束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3C78B794" w14:textId="63AED63C" w:rsidR="00515B6F" w:rsidRPr="00FA7395" w:rsidRDefault="00515B6F" w:rsidP="00515B6F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若為</w:t>
      </w:r>
      <w:r w:rsidRPr="00267364">
        <w:rPr>
          <w:rFonts w:eastAsia="標楷體"/>
          <w:spacing w:val="-6"/>
          <w:sz w:val="28"/>
          <w:szCs w:val="28"/>
        </w:rPr>
        <w:t>5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、</w:t>
      </w:r>
      <w:r w:rsidRPr="00267364">
        <w:rPr>
          <w:rFonts w:eastAsia="標楷體"/>
          <w:spacing w:val="-6"/>
          <w:sz w:val="28"/>
          <w:szCs w:val="28"/>
        </w:rPr>
        <w:t>6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、</w:t>
      </w:r>
      <w:r w:rsidRPr="00267364">
        <w:rPr>
          <w:rFonts w:eastAsia="標楷體"/>
          <w:spacing w:val="-6"/>
          <w:sz w:val="28"/>
          <w:szCs w:val="28"/>
        </w:rPr>
        <w:t>7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、</w:t>
      </w:r>
      <w:r w:rsidRPr="00267364">
        <w:rPr>
          <w:rFonts w:eastAsia="標楷體"/>
          <w:spacing w:val="-6"/>
          <w:sz w:val="28"/>
          <w:szCs w:val="28"/>
        </w:rPr>
        <w:t>8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、</w:t>
      </w:r>
      <w:r w:rsidRPr="00267364">
        <w:rPr>
          <w:rFonts w:eastAsia="標楷體"/>
          <w:spacing w:val="-6"/>
          <w:sz w:val="28"/>
          <w:szCs w:val="28"/>
        </w:rPr>
        <w:t>9</w:t>
      </w:r>
      <w:proofErr w:type="gramStart"/>
      <w:r w:rsidRPr="00FA7395">
        <w:rPr>
          <w:rFonts w:ascii="標楷體" w:eastAsia="標楷體" w:hAnsi="標楷體" w:hint="eastAsia"/>
          <w:spacing w:val="-6"/>
          <w:sz w:val="28"/>
          <w:szCs w:val="28"/>
        </w:rPr>
        <w:t>以外，</w:t>
      </w:r>
      <w:proofErr w:type="gramEnd"/>
      <w:r w:rsidRPr="00FA7395">
        <w:rPr>
          <w:rFonts w:ascii="標楷體" w:eastAsia="標楷體" w:hAnsi="標楷體" w:hint="eastAsia"/>
          <w:spacing w:val="-6"/>
          <w:sz w:val="28"/>
          <w:szCs w:val="28"/>
        </w:rPr>
        <w:t>則失去</w:t>
      </w:r>
      <w:r w:rsidR="006C0004">
        <w:rPr>
          <w:rFonts w:ascii="標楷體" w:eastAsia="標楷體" w:hAnsi="標楷體" w:hint="eastAsia"/>
          <w:spacing w:val="-6"/>
          <w:sz w:val="28"/>
          <w:szCs w:val="28"/>
        </w:rPr>
        <w:t>下注底限與加注金額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玩家資金變為</w:t>
      </w:r>
      <w:r w:rsidR="001273BF" w:rsidRPr="00267364">
        <w:rPr>
          <w:rFonts w:eastAsia="標楷體"/>
          <w:spacing w:val="-6"/>
          <w:sz w:val="28"/>
          <w:szCs w:val="28"/>
        </w:rPr>
        <w:t>3</w:t>
      </w:r>
      <w:r w:rsidRPr="00267364">
        <w:rPr>
          <w:rFonts w:eastAsia="標楷體"/>
          <w:spacing w:val="-6"/>
          <w:sz w:val="28"/>
          <w:szCs w:val="28"/>
        </w:rPr>
        <w:t>0-</w:t>
      </w:r>
      <w:r w:rsidR="001273BF" w:rsidRPr="00267364">
        <w:rPr>
          <w:rFonts w:eastAsia="標楷體"/>
          <w:spacing w:val="-6"/>
          <w:sz w:val="28"/>
          <w:szCs w:val="28"/>
        </w:rPr>
        <w:t>5</w:t>
      </w:r>
      <w:r w:rsidRPr="00267364">
        <w:rPr>
          <w:rFonts w:eastAsia="標楷體"/>
          <w:spacing w:val="-6"/>
          <w:sz w:val="28"/>
          <w:szCs w:val="28"/>
        </w:rPr>
        <w:t>-</w:t>
      </w:r>
      <w:r w:rsidR="006C0004" w:rsidRPr="00267364">
        <w:rPr>
          <w:rFonts w:eastAsia="標楷體"/>
          <w:spacing w:val="-6"/>
          <w:sz w:val="28"/>
          <w:szCs w:val="28"/>
        </w:rPr>
        <w:t>10</w:t>
      </w:r>
      <w:r w:rsidRPr="00267364">
        <w:rPr>
          <w:rFonts w:eastAsia="標楷體"/>
          <w:spacing w:val="-6"/>
          <w:sz w:val="28"/>
          <w:szCs w:val="28"/>
        </w:rPr>
        <w:t>=</w:t>
      </w:r>
      <w:r w:rsidR="006C0004" w:rsidRPr="00267364">
        <w:rPr>
          <w:rFonts w:eastAsia="標楷體"/>
          <w:spacing w:val="-6"/>
          <w:sz w:val="28"/>
          <w:szCs w:val="28"/>
        </w:rPr>
        <w:t>15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 xml:space="preserve">元。 </w:t>
      </w:r>
    </w:p>
    <w:p w14:paraId="7E2789A5" w14:textId="48D8BC9B" w:rsidR="00515B6F" w:rsidRPr="00FA7395" w:rsidRDefault="00515B6F" w:rsidP="00515B6F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 xml:space="preserve">2. </w:t>
      </w:r>
      <w:r w:rsidR="007C1AD6" w:rsidRPr="00FA7395">
        <w:rPr>
          <w:rFonts w:ascii="標楷體" w:eastAsia="標楷體" w:hAnsi="標楷體" w:hint="eastAsia"/>
          <w:spacing w:val="-6"/>
          <w:sz w:val="28"/>
          <w:szCs w:val="28"/>
        </w:rPr>
        <w:t>抽到</w:t>
      </w:r>
      <w:r w:rsidR="007C1AD6" w:rsidRPr="00267364">
        <w:rPr>
          <w:rFonts w:eastAsia="標楷體"/>
          <w:spacing w:val="-6"/>
          <w:sz w:val="28"/>
          <w:szCs w:val="28"/>
        </w:rPr>
        <w:t>9</w:t>
      </w:r>
      <w:r w:rsidR="007C1AD6" w:rsidRPr="00FA7395">
        <w:rPr>
          <w:rFonts w:ascii="標楷體" w:eastAsia="標楷體" w:hAnsi="標楷體" w:hint="eastAsia"/>
          <w:spacing w:val="-6"/>
          <w:sz w:val="28"/>
          <w:szCs w:val="28"/>
        </w:rPr>
        <w:t>、</w:t>
      </w:r>
      <w:r w:rsidR="007C1AD6" w:rsidRPr="00267364">
        <w:rPr>
          <w:rFonts w:eastAsia="標楷體"/>
          <w:spacing w:val="-6"/>
          <w:sz w:val="28"/>
          <w:szCs w:val="28"/>
        </w:rPr>
        <w:t>9</w:t>
      </w:r>
      <w:r w:rsidR="007C1AD6" w:rsidRPr="00FA7395"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F9322F">
        <w:rPr>
          <w:rFonts w:ascii="標楷體" w:eastAsia="標楷體" w:hAnsi="標楷體" w:hint="eastAsia"/>
          <w:spacing w:val="-6"/>
          <w:sz w:val="28"/>
          <w:szCs w:val="28"/>
        </w:rPr>
        <w:t>下注底限</w:t>
      </w:r>
      <w:r w:rsidR="0023120D" w:rsidRPr="00FA7395">
        <w:rPr>
          <w:rFonts w:ascii="標楷體" w:eastAsia="標楷體" w:hAnsi="標楷體" w:hint="eastAsia"/>
          <w:spacing w:val="-6"/>
          <w:sz w:val="28"/>
          <w:szCs w:val="28"/>
        </w:rPr>
        <w:t>為</w:t>
      </w:r>
      <w:r w:rsidR="0096135B" w:rsidRPr="00267364">
        <w:rPr>
          <w:rFonts w:eastAsia="標楷體"/>
          <w:spacing w:val="-6"/>
          <w:sz w:val="28"/>
          <w:szCs w:val="28"/>
        </w:rPr>
        <w:t>5</w:t>
      </w:r>
      <w:r w:rsidR="0023120D" w:rsidRPr="00FA7395">
        <w:rPr>
          <w:rFonts w:ascii="標楷體" w:eastAsia="標楷體" w:hAnsi="標楷體" w:hint="eastAsia"/>
          <w:spacing w:val="-6"/>
          <w:sz w:val="28"/>
          <w:szCs w:val="28"/>
        </w:rPr>
        <w:t>元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23120D">
        <w:rPr>
          <w:rFonts w:ascii="標楷體" w:eastAsia="標楷體" w:hAnsi="標楷體"/>
          <w:spacing w:val="-6"/>
          <w:sz w:val="28"/>
          <w:szCs w:val="28"/>
        </w:rPr>
        <w:t>加</w:t>
      </w:r>
      <w:r w:rsidR="007C1AD6" w:rsidRPr="00FA7395">
        <w:rPr>
          <w:rFonts w:ascii="標楷體" w:eastAsia="標楷體" w:hAnsi="標楷體"/>
          <w:spacing w:val="-6"/>
          <w:sz w:val="28"/>
          <w:szCs w:val="28"/>
        </w:rPr>
        <w:t>注</w:t>
      </w:r>
      <w:r w:rsidR="0096135B" w:rsidRPr="00267364">
        <w:rPr>
          <w:rFonts w:eastAsia="標楷體"/>
          <w:spacing w:val="-6"/>
          <w:sz w:val="28"/>
          <w:szCs w:val="28"/>
        </w:rPr>
        <w:t>10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元</w:t>
      </w:r>
    </w:p>
    <w:p w14:paraId="4DD879D3" w14:textId="6CDF2668" w:rsidR="00515B6F" w:rsidRPr="00FA7395" w:rsidRDefault="00515B6F" w:rsidP="00515B6F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若第三張牌為</w:t>
      </w:r>
      <w:r w:rsidRPr="00267364">
        <w:rPr>
          <w:rFonts w:eastAsia="標楷體"/>
          <w:spacing w:val="-6"/>
          <w:sz w:val="28"/>
          <w:szCs w:val="28"/>
        </w:rPr>
        <w:t>9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以外的任一張則獲勝，贏回</w:t>
      </w:r>
      <w:r w:rsidR="001B0F45" w:rsidRPr="00267364">
        <w:rPr>
          <w:rFonts w:eastAsia="標楷體"/>
          <w:spacing w:val="-6"/>
          <w:sz w:val="28"/>
          <w:szCs w:val="28"/>
        </w:rPr>
        <w:t>5</w:t>
      </w:r>
      <w:r w:rsidRPr="00267364">
        <w:rPr>
          <w:rFonts w:eastAsia="標楷體"/>
          <w:spacing w:val="-6"/>
          <w:sz w:val="28"/>
          <w:szCs w:val="28"/>
        </w:rPr>
        <w:t>+</w:t>
      </w:r>
      <w:r w:rsidR="0096135B" w:rsidRPr="00267364">
        <w:rPr>
          <w:rFonts w:eastAsia="標楷體"/>
          <w:spacing w:val="-6"/>
          <w:sz w:val="28"/>
          <w:szCs w:val="28"/>
        </w:rPr>
        <w:t>10</w:t>
      </w:r>
      <w:r w:rsidRPr="00267364">
        <w:rPr>
          <w:rFonts w:eastAsia="標楷體"/>
          <w:spacing w:val="-6"/>
          <w:sz w:val="28"/>
          <w:szCs w:val="28"/>
        </w:rPr>
        <w:t>×2=</w:t>
      </w:r>
      <w:r w:rsidR="0096135B" w:rsidRPr="00267364">
        <w:rPr>
          <w:rFonts w:eastAsia="標楷體"/>
          <w:spacing w:val="-6"/>
          <w:sz w:val="28"/>
          <w:szCs w:val="28"/>
        </w:rPr>
        <w:t>25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玩家資金變為</w:t>
      </w:r>
      <w:r w:rsidR="001B0F45" w:rsidRPr="00267364">
        <w:rPr>
          <w:rFonts w:eastAsia="標楷體"/>
          <w:spacing w:val="-6"/>
          <w:sz w:val="28"/>
          <w:szCs w:val="28"/>
        </w:rPr>
        <w:t>3</w:t>
      </w:r>
      <w:r w:rsidRPr="00267364">
        <w:rPr>
          <w:rFonts w:eastAsia="標楷體"/>
          <w:spacing w:val="-6"/>
          <w:sz w:val="28"/>
          <w:szCs w:val="28"/>
        </w:rPr>
        <w:t>0-</w:t>
      </w:r>
      <w:r w:rsidR="005D4AF5" w:rsidRPr="00267364">
        <w:rPr>
          <w:rFonts w:eastAsia="標楷體"/>
          <w:spacing w:val="-6"/>
          <w:sz w:val="28"/>
          <w:szCs w:val="28"/>
        </w:rPr>
        <w:t>5</w:t>
      </w:r>
      <w:r w:rsidRPr="00267364">
        <w:rPr>
          <w:rFonts w:eastAsia="標楷體"/>
          <w:spacing w:val="-6"/>
          <w:sz w:val="28"/>
          <w:szCs w:val="28"/>
        </w:rPr>
        <w:t>-</w:t>
      </w:r>
      <w:r w:rsidR="0096135B" w:rsidRPr="00267364">
        <w:rPr>
          <w:rFonts w:eastAsia="標楷體"/>
          <w:spacing w:val="-6"/>
          <w:sz w:val="28"/>
          <w:szCs w:val="28"/>
        </w:rPr>
        <w:t>10</w:t>
      </w:r>
      <w:r w:rsidRPr="00267364">
        <w:rPr>
          <w:rFonts w:eastAsia="標楷體"/>
          <w:spacing w:val="-6"/>
          <w:sz w:val="28"/>
          <w:szCs w:val="28"/>
        </w:rPr>
        <w:t>+</w:t>
      </w:r>
      <w:r w:rsidR="0096135B" w:rsidRPr="00267364">
        <w:rPr>
          <w:rFonts w:eastAsia="標楷體"/>
          <w:spacing w:val="-6"/>
          <w:sz w:val="28"/>
          <w:szCs w:val="28"/>
        </w:rPr>
        <w:t>25</w:t>
      </w:r>
      <w:r w:rsidRPr="00267364">
        <w:rPr>
          <w:rFonts w:eastAsia="標楷體"/>
          <w:spacing w:val="-6"/>
          <w:sz w:val="28"/>
          <w:szCs w:val="28"/>
        </w:rPr>
        <w:t>=</w:t>
      </w:r>
      <w:r w:rsidR="0096135B" w:rsidRPr="00267364">
        <w:rPr>
          <w:rFonts w:eastAsia="標楷體"/>
          <w:spacing w:val="-6"/>
          <w:sz w:val="28"/>
          <w:szCs w:val="28"/>
        </w:rPr>
        <w:t>40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元。</w:t>
      </w:r>
    </w:p>
    <w:p w14:paraId="04C6694D" w14:textId="45C619D7" w:rsidR="00515B6F" w:rsidRPr="00FE7880" w:rsidRDefault="00515B6F" w:rsidP="00515B6F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若為</w:t>
      </w:r>
      <w:r w:rsidRPr="00267364">
        <w:rPr>
          <w:rFonts w:eastAsia="標楷體"/>
          <w:spacing w:val="-6"/>
          <w:sz w:val="28"/>
          <w:szCs w:val="28"/>
        </w:rPr>
        <w:t>9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則賠</w:t>
      </w:r>
      <w:r w:rsidR="006566B4" w:rsidRPr="00267364">
        <w:rPr>
          <w:rFonts w:eastAsia="標楷體"/>
          <w:spacing w:val="-6"/>
          <w:sz w:val="28"/>
          <w:szCs w:val="28"/>
        </w:rPr>
        <w:t>5</w:t>
      </w:r>
      <w:r w:rsidRPr="00267364">
        <w:rPr>
          <w:rFonts w:eastAsia="標楷體"/>
          <w:spacing w:val="-6"/>
          <w:sz w:val="28"/>
          <w:szCs w:val="28"/>
        </w:rPr>
        <w:t>+</w:t>
      </w:r>
      <w:r w:rsidR="0096135B" w:rsidRPr="00267364">
        <w:rPr>
          <w:rFonts w:eastAsia="標楷體"/>
          <w:spacing w:val="-6"/>
          <w:sz w:val="28"/>
          <w:szCs w:val="28"/>
        </w:rPr>
        <w:t>10</w:t>
      </w:r>
      <w:r w:rsidRPr="00267364">
        <w:rPr>
          <w:rFonts w:eastAsia="標楷體"/>
          <w:spacing w:val="-6"/>
          <w:sz w:val="28"/>
          <w:szCs w:val="28"/>
        </w:rPr>
        <w:t>×3=</w:t>
      </w:r>
      <w:r w:rsidR="00FE7880" w:rsidRPr="00267364">
        <w:rPr>
          <w:rFonts w:eastAsia="標楷體"/>
          <w:spacing w:val="-6"/>
          <w:sz w:val="28"/>
          <w:szCs w:val="28"/>
        </w:rPr>
        <w:t>35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玩家資金變為</w:t>
      </w:r>
      <w:r w:rsidR="00107779" w:rsidRPr="00267364">
        <w:rPr>
          <w:rFonts w:ascii="標楷體" w:eastAsia="標楷體" w:hAnsi="標楷體"/>
          <w:spacing w:val="-6"/>
          <w:sz w:val="28"/>
          <w:szCs w:val="28"/>
        </w:rPr>
        <w:t>30-</w:t>
      </w:r>
      <w:r w:rsidR="00FE7880" w:rsidRPr="00267364">
        <w:rPr>
          <w:rFonts w:ascii="標楷體" w:eastAsia="標楷體" w:hAnsi="標楷體"/>
          <w:spacing w:val="-6"/>
          <w:sz w:val="28"/>
          <w:szCs w:val="28"/>
        </w:rPr>
        <w:t>35</w:t>
      </w:r>
      <w:r w:rsidR="00107779" w:rsidRPr="00267364">
        <w:rPr>
          <w:rFonts w:ascii="標楷體" w:eastAsia="標楷體" w:hAnsi="標楷體"/>
          <w:spacing w:val="-6"/>
          <w:sz w:val="28"/>
          <w:szCs w:val="28"/>
        </w:rPr>
        <w:t>=</w:t>
      </w:r>
      <w:r w:rsidR="00FE7880" w:rsidRPr="00267364">
        <w:rPr>
          <w:rFonts w:ascii="標楷體" w:eastAsia="標楷體" w:hAnsi="標楷體"/>
          <w:spacing w:val="-6"/>
          <w:sz w:val="28"/>
          <w:szCs w:val="28"/>
        </w:rPr>
        <w:t>-5</w:t>
      </w:r>
      <w:r w:rsidR="00FE7880"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FE7880" w:rsidRPr="00FA7395">
        <w:rPr>
          <w:rFonts w:ascii="標楷體" w:eastAsia="標楷體" w:hAnsi="標楷體" w:hint="eastAsia"/>
          <w:spacing w:val="-6"/>
          <w:sz w:val="28"/>
          <w:szCs w:val="28"/>
        </w:rPr>
        <w:t>本場遊戲結束。</w:t>
      </w:r>
    </w:p>
    <w:p w14:paraId="17806159" w14:textId="77777777" w:rsidR="00515B6F" w:rsidRPr="007C1AD6" w:rsidRDefault="00515B6F" w:rsidP="00FA7395">
      <w:pPr>
        <w:spacing w:after="40"/>
        <w:rPr>
          <w:rFonts w:ascii="標楷體" w:eastAsia="標楷體" w:hAnsi="標楷體"/>
          <w:sz w:val="28"/>
          <w:szCs w:val="28"/>
        </w:rPr>
      </w:pPr>
    </w:p>
    <w:p w14:paraId="7B8E8A45" w14:textId="61211CB8" w:rsidR="00A27C16" w:rsidRDefault="00CA7C86" w:rsidP="00FA7395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lastRenderedPageBreak/>
        <w:t>(三)</w:t>
      </w:r>
      <w:r w:rsidR="00CE6241" w:rsidRPr="00CE6241">
        <w:rPr>
          <w:rFonts w:ascii="標楷體" w:eastAsia="標楷體" w:hAnsi="標楷體" w:hint="eastAsia"/>
          <w:spacing w:val="-6"/>
          <w:sz w:val="28"/>
          <w:szCs w:val="28"/>
        </w:rPr>
        <w:t>方法</w:t>
      </w:r>
      <w:r w:rsidR="00CE6241" w:rsidRPr="00CE6241">
        <w:rPr>
          <w:rFonts w:ascii="標楷體" w:eastAsia="標楷體" w:hAnsi="標楷體"/>
          <w:spacing w:val="-6"/>
          <w:sz w:val="28"/>
          <w:szCs w:val="28"/>
        </w:rPr>
        <w:t>探討</w:t>
      </w:r>
    </w:p>
    <w:p w14:paraId="4E6C230D" w14:textId="77777777" w:rsidR="00D210D0" w:rsidRPr="00FA7395" w:rsidRDefault="00D210D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/>
          <w:spacing w:val="-6"/>
          <w:sz w:val="28"/>
          <w:szCs w:val="28"/>
        </w:rPr>
        <w:t>機台上要顯示的資訊：</w:t>
      </w:r>
    </w:p>
    <w:p w14:paraId="25898344" w14:textId="28D7B08B" w:rsidR="00D210D0" w:rsidRPr="00FA7395" w:rsidRDefault="00D210D0" w:rsidP="00DF415F">
      <w:pPr>
        <w:spacing w:after="40"/>
        <w:ind w:firstLineChars="200" w:firstLine="536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/>
          <w:spacing w:val="-6"/>
          <w:sz w:val="28"/>
          <w:szCs w:val="28"/>
        </w:rPr>
        <w:t>玩家一開始的兩張牌、之後的第三張牌</w:t>
      </w:r>
      <w:r w:rsidR="00C91A5B">
        <w:rPr>
          <w:rFonts w:ascii="標楷體" w:eastAsia="標楷體" w:hAnsi="標楷體" w:hint="eastAsia"/>
          <w:spacing w:val="-6"/>
          <w:sz w:val="28"/>
          <w:szCs w:val="28"/>
        </w:rPr>
        <w:t>(</w:t>
      </w:r>
      <w:r w:rsidR="00C91A5B" w:rsidRPr="00C91A5B">
        <w:rPr>
          <w:rFonts w:ascii="標楷體" w:eastAsia="標楷體" w:hAnsi="標楷體" w:hint="eastAsia"/>
          <w:spacing w:val="-6"/>
          <w:sz w:val="28"/>
          <w:szCs w:val="28"/>
        </w:rPr>
        <w:t>牌的數字1~13用1~d顯示</w:t>
      </w:r>
      <w:r w:rsidR="00C91A5B">
        <w:rPr>
          <w:rFonts w:ascii="標楷體" w:eastAsia="標楷體" w:hAnsi="標楷體" w:hint="eastAsia"/>
          <w:spacing w:val="-6"/>
          <w:sz w:val="28"/>
          <w:szCs w:val="28"/>
        </w:rPr>
        <w:t>)</w:t>
      </w:r>
      <w:r w:rsidRPr="00FA7395">
        <w:rPr>
          <w:rFonts w:ascii="標楷體" w:eastAsia="標楷體" w:hAnsi="標楷體"/>
          <w:spacing w:val="-6"/>
          <w:sz w:val="28"/>
          <w:szCs w:val="28"/>
        </w:rPr>
        <w:t>、目前資金</w:t>
      </w:r>
      <w:r>
        <w:rPr>
          <w:rFonts w:ascii="標楷體" w:eastAsia="標楷體" w:hAnsi="標楷體"/>
          <w:spacing w:val="-6"/>
          <w:sz w:val="28"/>
          <w:szCs w:val="28"/>
        </w:rPr>
        <w:t>、下注金額、輸贏結果回饋</w:t>
      </w:r>
      <w:r w:rsidRPr="00FA7395">
        <w:rPr>
          <w:rFonts w:ascii="標楷體" w:eastAsia="標楷體" w:hAnsi="標楷體"/>
          <w:spacing w:val="-6"/>
          <w:sz w:val="28"/>
          <w:szCs w:val="28"/>
        </w:rPr>
        <w:t>。</w:t>
      </w:r>
    </w:p>
    <w:p w14:paraId="14448160" w14:textId="77777777" w:rsidR="00D210D0" w:rsidRDefault="00D210D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14:paraId="23240C9B" w14:textId="77777777" w:rsidR="00D210D0" w:rsidRPr="00FA7395" w:rsidRDefault="00D210D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配件：</w:t>
      </w:r>
    </w:p>
    <w:p w14:paraId="390449C9" w14:textId="77777777" w:rsidR="00D210D0" w:rsidRPr="00FA7395" w:rsidRDefault="00D210D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1. 七段顯示器，左邊第一個和第</w:t>
      </w:r>
      <w:r>
        <w:rPr>
          <w:rFonts w:ascii="標楷體" w:eastAsia="標楷體" w:hAnsi="標楷體" w:hint="eastAsia"/>
          <w:spacing w:val="-6"/>
          <w:sz w:val="28"/>
          <w:szCs w:val="28"/>
        </w:rPr>
        <w:t>二</w:t>
      </w:r>
      <w:proofErr w:type="gramStart"/>
      <w:r w:rsidRPr="00FA7395">
        <w:rPr>
          <w:rFonts w:ascii="標楷體" w:eastAsia="標楷體" w:hAnsi="標楷體" w:hint="eastAsia"/>
          <w:spacing w:val="-6"/>
          <w:sz w:val="28"/>
          <w:szCs w:val="28"/>
        </w:rPr>
        <w:t>個</w:t>
      </w:r>
      <w:proofErr w:type="gramEnd"/>
      <w:r w:rsidRPr="00FA7395">
        <w:rPr>
          <w:rFonts w:ascii="標楷體" w:eastAsia="標楷體" w:hAnsi="標楷體" w:hint="eastAsia"/>
          <w:spacing w:val="-6"/>
          <w:sz w:val="28"/>
          <w:szCs w:val="28"/>
        </w:rPr>
        <w:t>顯示抽到的兩張牌，</w:t>
      </w:r>
      <w:r>
        <w:rPr>
          <w:rFonts w:ascii="標楷體" w:eastAsia="標楷體" w:hAnsi="標楷體" w:hint="eastAsia"/>
          <w:spacing w:val="-6"/>
          <w:sz w:val="28"/>
          <w:szCs w:val="28"/>
        </w:rPr>
        <w:t>中間兩格顯示下注金額，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最右邊兩個顯示玩家目前資金。</w:t>
      </w:r>
    </w:p>
    <w:p w14:paraId="748F75B0" w14:textId="6807109B" w:rsidR="00D210D0" w:rsidRPr="00FA7395" w:rsidRDefault="00D210D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 xml:space="preserve">2. </w:t>
      </w:r>
      <w:r w:rsidRPr="00267364">
        <w:rPr>
          <w:rFonts w:eastAsia="標楷體"/>
          <w:spacing w:val="-6"/>
          <w:sz w:val="28"/>
          <w:szCs w:val="28"/>
        </w:rPr>
        <w:t>8×8 LED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顯示第三張牌</w:t>
      </w:r>
      <w:r w:rsidR="00F804C2">
        <w:rPr>
          <w:rFonts w:ascii="標楷體" w:eastAsia="標楷體" w:hAnsi="標楷體" w:hint="eastAsia"/>
          <w:spacing w:val="-6"/>
          <w:sz w:val="28"/>
          <w:szCs w:val="28"/>
        </w:rPr>
        <w:t>與</w:t>
      </w:r>
      <w:r w:rsidR="00524E13">
        <w:rPr>
          <w:rFonts w:ascii="標楷體" w:eastAsia="標楷體" w:hAnsi="標楷體" w:hint="eastAsia"/>
          <w:spacing w:val="-6"/>
          <w:sz w:val="28"/>
          <w:szCs w:val="28"/>
        </w:rPr>
        <w:t>最後</w:t>
      </w:r>
      <w:r w:rsidR="002B6420">
        <w:rPr>
          <w:rFonts w:ascii="標楷體" w:eastAsia="標楷體" w:hAnsi="標楷體" w:hint="eastAsia"/>
          <w:spacing w:val="-6"/>
          <w:sz w:val="28"/>
          <w:szCs w:val="28"/>
        </w:rPr>
        <w:t>勝敗結果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3EA2E0B1" w14:textId="77777777" w:rsidR="00D210D0" w:rsidRDefault="00D210D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/>
          <w:spacing w:val="-6"/>
          <w:sz w:val="28"/>
          <w:szCs w:val="28"/>
        </w:rPr>
        <w:t>3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. 中下方按鈕，第</w:t>
      </w:r>
      <w:r>
        <w:rPr>
          <w:rFonts w:ascii="標楷體" w:eastAsia="標楷體" w:hAnsi="標楷體" w:hint="eastAsia"/>
          <w:spacing w:val="-6"/>
          <w:sz w:val="28"/>
          <w:szCs w:val="28"/>
        </w:rPr>
        <w:t>一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個確定金額，第</w:t>
      </w:r>
      <w:r>
        <w:rPr>
          <w:rFonts w:ascii="標楷體" w:eastAsia="標楷體" w:hAnsi="標楷體" w:hint="eastAsia"/>
          <w:spacing w:val="-6"/>
          <w:sz w:val="28"/>
          <w:szCs w:val="28"/>
        </w:rPr>
        <w:t>二</w:t>
      </w:r>
      <w:proofErr w:type="gramStart"/>
      <w:r w:rsidRPr="00FA7395">
        <w:rPr>
          <w:rFonts w:ascii="標楷體" w:eastAsia="標楷體" w:hAnsi="標楷體" w:hint="eastAsia"/>
          <w:spacing w:val="-6"/>
          <w:sz w:val="28"/>
          <w:szCs w:val="28"/>
        </w:rPr>
        <w:t>個為</w:t>
      </w:r>
      <w:r>
        <w:rPr>
          <w:rFonts w:ascii="標楷體" w:eastAsia="標楷體" w:hAnsi="標楷體" w:hint="eastAsia"/>
          <w:spacing w:val="-6"/>
          <w:sz w:val="28"/>
          <w:szCs w:val="28"/>
        </w:rPr>
        <w:t>棄牌</w:t>
      </w:r>
      <w:proofErr w:type="gramEnd"/>
      <w:r>
        <w:rPr>
          <w:rFonts w:ascii="標楷體" w:eastAsia="標楷體" w:hAnsi="標楷體" w:hint="eastAsia"/>
          <w:spacing w:val="-6"/>
          <w:sz w:val="28"/>
          <w:szCs w:val="28"/>
        </w:rPr>
        <w:t>，第三</w:t>
      </w:r>
      <w:proofErr w:type="gramStart"/>
      <w:r>
        <w:rPr>
          <w:rFonts w:ascii="標楷體" w:eastAsia="標楷體" w:hAnsi="標楷體" w:hint="eastAsia"/>
          <w:spacing w:val="-6"/>
          <w:sz w:val="28"/>
          <w:szCs w:val="28"/>
        </w:rPr>
        <w:t>個</w:t>
      </w:r>
      <w:proofErr w:type="gramEnd"/>
      <w:r>
        <w:rPr>
          <w:rFonts w:ascii="標楷體" w:eastAsia="標楷體" w:hAnsi="標楷體" w:hint="eastAsia"/>
          <w:spacing w:val="-6"/>
          <w:sz w:val="28"/>
          <w:szCs w:val="28"/>
        </w:rPr>
        <w:t>下一場，第四</w:t>
      </w:r>
      <w:proofErr w:type="gramStart"/>
      <w:r>
        <w:rPr>
          <w:rFonts w:ascii="標楷體" w:eastAsia="標楷體" w:hAnsi="標楷體" w:hint="eastAsia"/>
          <w:spacing w:val="-6"/>
          <w:sz w:val="28"/>
          <w:szCs w:val="28"/>
        </w:rPr>
        <w:t>個</w:t>
      </w:r>
      <w:proofErr w:type="gramEnd"/>
      <w:r>
        <w:rPr>
          <w:rFonts w:ascii="標楷體" w:eastAsia="標楷體" w:hAnsi="標楷體" w:hint="eastAsia"/>
          <w:spacing w:val="-6"/>
          <w:sz w:val="28"/>
          <w:szCs w:val="28"/>
        </w:rPr>
        <w:t>結束遊戲</w:t>
      </w:r>
      <w:r>
        <w:rPr>
          <w:rFonts w:ascii="標楷體" w:eastAsia="標楷體" w:hAnsi="標楷體"/>
          <w:spacing w:val="-6"/>
          <w:sz w:val="28"/>
          <w:szCs w:val="28"/>
        </w:rPr>
        <w:t>/</w:t>
      </w:r>
      <w:r>
        <w:rPr>
          <w:rFonts w:ascii="標楷體" w:eastAsia="標楷體" w:hAnsi="標楷體" w:hint="eastAsia"/>
          <w:spacing w:val="-6"/>
          <w:sz w:val="28"/>
          <w:szCs w:val="28"/>
        </w:rPr>
        <w:t>開始遊戲（重新開始新的一局，所有數值重置）</w:t>
      </w:r>
    </w:p>
    <w:p w14:paraId="0992B49B" w14:textId="2CC4ABAD" w:rsidR="00D210D0" w:rsidRDefault="00D210D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/>
          <w:spacing w:val="-6"/>
          <w:sz w:val="28"/>
          <w:szCs w:val="28"/>
        </w:rPr>
        <w:t>4.</w:t>
      </w:r>
      <w:r>
        <w:rPr>
          <w:rFonts w:ascii="標楷體" w:eastAsia="標楷體" w:hAnsi="標楷體" w:hint="eastAsia"/>
          <w:spacing w:val="-6"/>
          <w:sz w:val="28"/>
          <w:szCs w:val="28"/>
        </w:rPr>
        <w:t xml:space="preserve"> </w:t>
      </w:r>
      <w:r w:rsidRPr="00267364">
        <w:rPr>
          <w:rFonts w:eastAsia="標楷體"/>
          <w:spacing w:val="-6"/>
          <w:sz w:val="28"/>
          <w:szCs w:val="28"/>
        </w:rPr>
        <w:t>keyboard</w:t>
      </w:r>
      <w:r>
        <w:rPr>
          <w:rFonts w:ascii="標楷體" w:eastAsia="標楷體" w:hAnsi="標楷體" w:hint="eastAsia"/>
          <w:spacing w:val="-6"/>
          <w:sz w:val="28"/>
          <w:szCs w:val="28"/>
        </w:rPr>
        <w:t>，用來設定</w:t>
      </w:r>
      <w:r>
        <w:rPr>
          <w:rFonts w:ascii="標楷體" w:eastAsia="標楷體" w:hAnsi="標楷體"/>
          <w:spacing w:val="-6"/>
          <w:sz w:val="28"/>
          <w:szCs w:val="28"/>
        </w:rPr>
        <w:t>加</w:t>
      </w:r>
      <w:r>
        <w:rPr>
          <w:rFonts w:ascii="標楷體" w:eastAsia="標楷體" w:hAnsi="標楷體" w:hint="eastAsia"/>
          <w:spacing w:val="-6"/>
          <w:sz w:val="28"/>
          <w:szCs w:val="28"/>
        </w:rPr>
        <w:t>注金額（</w:t>
      </w:r>
      <w:proofErr w:type="gramStart"/>
      <w:r>
        <w:rPr>
          <w:rFonts w:ascii="標楷體" w:eastAsia="標楷體" w:hAnsi="標楷體" w:hint="eastAsia"/>
          <w:spacing w:val="-6"/>
          <w:sz w:val="28"/>
          <w:szCs w:val="28"/>
        </w:rPr>
        <w:t>＊</w:t>
      </w:r>
      <w:proofErr w:type="gramEnd"/>
      <w:r>
        <w:rPr>
          <w:rFonts w:ascii="標楷體" w:eastAsia="標楷體" w:hAnsi="標楷體" w:hint="eastAsia"/>
          <w:spacing w:val="-6"/>
          <w:sz w:val="28"/>
          <w:szCs w:val="28"/>
        </w:rPr>
        <w:t>代表重新設定金額），如果輸入超過資金上限，直接顯示目前所有資金；如果輸入小於</w:t>
      </w:r>
      <w:r w:rsidR="00FE65AF">
        <w:rPr>
          <w:rFonts w:ascii="標楷體" w:eastAsia="標楷體" w:hAnsi="標楷體" w:hint="eastAsia"/>
          <w:spacing w:val="-6"/>
          <w:sz w:val="28"/>
          <w:szCs w:val="28"/>
        </w:rPr>
        <w:t>下注底限</w:t>
      </w:r>
      <w:r>
        <w:rPr>
          <w:rFonts w:ascii="標楷體" w:eastAsia="標楷體" w:hAnsi="標楷體" w:hint="eastAsia"/>
          <w:spacing w:val="-6"/>
          <w:sz w:val="28"/>
          <w:szCs w:val="28"/>
        </w:rPr>
        <w:t>，直接設定為</w:t>
      </w:r>
      <w:r w:rsidR="00FE65AF">
        <w:rPr>
          <w:rFonts w:ascii="標楷體" w:eastAsia="標楷體" w:hAnsi="標楷體" w:hint="eastAsia"/>
          <w:spacing w:val="-6"/>
          <w:sz w:val="28"/>
          <w:szCs w:val="28"/>
        </w:rPr>
        <w:t>下注底限</w:t>
      </w:r>
      <w:r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1A790A3C" w14:textId="3318CC9E" w:rsidR="00E43CFB" w:rsidRDefault="00D210D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5. 蜂鳴器，用來表示這一場是輸或贏（在有下注的情況）</w:t>
      </w:r>
      <w:r w:rsidR="00104A68">
        <w:rPr>
          <w:rFonts w:ascii="標楷體" w:eastAsia="標楷體" w:hAnsi="標楷體" w:hint="eastAsia"/>
          <w:spacing w:val="-6"/>
          <w:sz w:val="28"/>
          <w:szCs w:val="28"/>
        </w:rPr>
        <w:t>，和最後勝敗結果</w:t>
      </w:r>
      <w:r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64EC8AD8" w14:textId="2B1CD5DB" w:rsidR="00780AF0" w:rsidRDefault="00780AF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6</w:t>
      </w:r>
      <w:r>
        <w:rPr>
          <w:rFonts w:ascii="標楷體" w:eastAsia="標楷體" w:hAnsi="標楷體"/>
          <w:spacing w:val="-6"/>
          <w:sz w:val="28"/>
          <w:szCs w:val="28"/>
        </w:rPr>
        <w:t xml:space="preserve">. </w:t>
      </w:r>
      <w:r w:rsidRPr="00267364">
        <w:rPr>
          <w:rFonts w:eastAsia="標楷體"/>
          <w:spacing w:val="-6"/>
          <w:sz w:val="28"/>
          <w:szCs w:val="28"/>
        </w:rPr>
        <w:t>LED</w:t>
      </w:r>
      <w:r>
        <w:rPr>
          <w:rFonts w:ascii="標楷體" w:eastAsia="標楷體" w:hAnsi="標楷體" w:hint="eastAsia"/>
          <w:spacing w:val="-6"/>
          <w:sz w:val="28"/>
          <w:szCs w:val="28"/>
        </w:rPr>
        <w:t>燈，用來表示</w:t>
      </w:r>
      <w:r w:rsidR="00034342">
        <w:rPr>
          <w:rFonts w:ascii="標楷體" w:eastAsia="標楷體" w:hAnsi="標楷體" w:hint="eastAsia"/>
          <w:spacing w:val="-6"/>
          <w:sz w:val="28"/>
          <w:szCs w:val="28"/>
        </w:rPr>
        <w:t>最後勝敗結果</w:t>
      </w:r>
      <w:r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1DA7C542" w14:textId="77777777" w:rsidR="00954061" w:rsidRDefault="00954061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14:paraId="25B3C1EF" w14:textId="77777777" w:rsidR="00E43CFB" w:rsidRPr="00FA7395" w:rsidRDefault="00E43CFB" w:rsidP="00E43CFB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/>
          <w:spacing w:val="-6"/>
          <w:sz w:val="28"/>
          <w:szCs w:val="28"/>
        </w:rPr>
        <w:lastRenderedPageBreak/>
        <w:t>可能會遇到的問題：</w:t>
      </w:r>
    </w:p>
    <w:p w14:paraId="7C23A964" w14:textId="77777777" w:rsidR="00E43CFB" w:rsidRPr="00FA7395" w:rsidRDefault="00E43CFB" w:rsidP="00E43CFB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/>
          <w:spacing w:val="-6"/>
          <w:sz w:val="28"/>
          <w:szCs w:val="28"/>
        </w:rPr>
        <w:t>1. 要隨機發牌</w:t>
      </w:r>
      <w:r>
        <w:rPr>
          <w:rFonts w:ascii="標楷體" w:eastAsia="標楷體" w:hAnsi="標楷體"/>
          <w:spacing w:val="-6"/>
          <w:sz w:val="28"/>
          <w:szCs w:val="28"/>
        </w:rPr>
        <w:t>，目前以每一張牌的機率相同</w:t>
      </w:r>
    </w:p>
    <w:p w14:paraId="7F264AAC" w14:textId="77777777" w:rsidR="00E43CFB" w:rsidRPr="00FA7395" w:rsidRDefault="00E43CFB" w:rsidP="00E43CFB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2. 每局記錄下注的金額，加上或減少玩家資金</w:t>
      </w:r>
    </w:p>
    <w:p w14:paraId="7B0BB7AB" w14:textId="391BB2AD" w:rsidR="00E43CFB" w:rsidRPr="00FA7395" w:rsidRDefault="00E43CFB" w:rsidP="00E43CFB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 xml:space="preserve">3. </w:t>
      </w:r>
      <w:r w:rsidR="00931179">
        <w:rPr>
          <w:rFonts w:ascii="標楷體" w:eastAsia="標楷體" w:hAnsi="標楷體" w:hint="eastAsia"/>
          <w:spacing w:val="-6"/>
          <w:sz w:val="28"/>
          <w:szCs w:val="28"/>
        </w:rPr>
        <w:t>若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還有其他需要顯示</w:t>
      </w:r>
      <w:r w:rsidR="00931179">
        <w:rPr>
          <w:rFonts w:ascii="標楷體" w:eastAsia="標楷體" w:hAnsi="標楷體" w:hint="eastAsia"/>
          <w:spacing w:val="-6"/>
          <w:sz w:val="28"/>
          <w:szCs w:val="28"/>
        </w:rPr>
        <w:t>的部分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可能沒地方顯示</w:t>
      </w:r>
    </w:p>
    <w:p w14:paraId="6CBA9ED4" w14:textId="77777777" w:rsidR="00D210D0" w:rsidRPr="00E43CFB" w:rsidRDefault="00D210D0" w:rsidP="00FA7395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14:paraId="3965264F" w14:textId="4E74FE88" w:rsidR="00CA7C86" w:rsidRDefault="00CA7C86" w:rsidP="00CE6241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四)</w:t>
      </w:r>
      <w:r w:rsidR="00CE6241" w:rsidRPr="00CE6241">
        <w:rPr>
          <w:rFonts w:ascii="標楷體" w:eastAsia="標楷體" w:hAnsi="標楷體" w:hint="eastAsia"/>
          <w:spacing w:val="-6"/>
          <w:sz w:val="28"/>
          <w:szCs w:val="28"/>
        </w:rPr>
        <w:t>提出</w:t>
      </w:r>
      <w:r w:rsidR="00CE6241" w:rsidRPr="00CE6241">
        <w:rPr>
          <w:rFonts w:ascii="標楷體" w:eastAsia="標楷體" w:hAnsi="標楷體"/>
          <w:spacing w:val="-6"/>
          <w:sz w:val="28"/>
          <w:szCs w:val="28"/>
        </w:rPr>
        <w:t>方法及步驟</w:t>
      </w:r>
    </w:p>
    <w:p w14:paraId="34D35B79" w14:textId="2B2749AE" w:rsidR="008C25EF" w:rsidRDefault="008C25EF" w:rsidP="007D739B">
      <w:pPr>
        <w:spacing w:after="40"/>
        <w:ind w:firstLineChars="200" w:firstLine="536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開始遊戲前，七段顯示器前四格顯示數字0，後兩格顯示初始金額。按下</w:t>
      </w:r>
      <w:r w:rsidRPr="00267364">
        <w:rPr>
          <w:rFonts w:eastAsia="標楷體"/>
          <w:spacing w:val="-6"/>
          <w:sz w:val="28"/>
          <w:szCs w:val="28"/>
        </w:rPr>
        <w:t>pulse4</w:t>
      </w:r>
      <w:r>
        <w:rPr>
          <w:rFonts w:ascii="標楷體" w:eastAsia="標楷體" w:hAnsi="標楷體" w:hint="eastAsia"/>
          <w:spacing w:val="-6"/>
          <w:sz w:val="28"/>
          <w:szCs w:val="28"/>
        </w:rPr>
        <w:t>，開始新的一局，初始金額先扣下注底限金額，顯示隨機發的兩張牌，若</w:t>
      </w:r>
      <w:r>
        <w:rPr>
          <w:rFonts w:ascii="標楷體" w:eastAsia="標楷體" w:hAnsi="標楷體"/>
          <w:spacing w:val="-6"/>
          <w:sz w:val="28"/>
          <w:szCs w:val="28"/>
        </w:rPr>
        <w:t>不加</w:t>
      </w:r>
      <w:r>
        <w:rPr>
          <w:rFonts w:ascii="標楷體" w:eastAsia="標楷體" w:hAnsi="標楷體" w:hint="eastAsia"/>
          <w:spacing w:val="-6"/>
          <w:sz w:val="28"/>
          <w:szCs w:val="28"/>
        </w:rPr>
        <w:t>注，按</w:t>
      </w:r>
      <w:r w:rsidRPr="00267364">
        <w:rPr>
          <w:rFonts w:eastAsia="標楷體"/>
          <w:spacing w:val="-6"/>
          <w:sz w:val="28"/>
          <w:szCs w:val="28"/>
        </w:rPr>
        <w:t>pulse2</w:t>
      </w:r>
      <w:proofErr w:type="gramStart"/>
      <w:r>
        <w:rPr>
          <w:rFonts w:ascii="標楷體" w:eastAsia="標楷體" w:hAnsi="標楷體" w:hint="eastAsia"/>
          <w:spacing w:val="-6"/>
          <w:sz w:val="28"/>
          <w:szCs w:val="28"/>
        </w:rPr>
        <w:t>棄牌</w:t>
      </w:r>
      <w:proofErr w:type="gramEnd"/>
      <w:r>
        <w:rPr>
          <w:rFonts w:ascii="標楷體" w:eastAsia="標楷體" w:hAnsi="標楷體" w:hint="eastAsia"/>
          <w:spacing w:val="-6"/>
          <w:sz w:val="28"/>
          <w:szCs w:val="28"/>
        </w:rPr>
        <w:t>，再按</w:t>
      </w:r>
      <w:r w:rsidRPr="00267364">
        <w:rPr>
          <w:rFonts w:eastAsia="標楷體"/>
          <w:spacing w:val="-6"/>
          <w:sz w:val="28"/>
          <w:szCs w:val="28"/>
        </w:rPr>
        <w:t>pulse3</w:t>
      </w:r>
      <w:r>
        <w:rPr>
          <w:rFonts w:ascii="標楷體" w:eastAsia="標楷體" w:hAnsi="標楷體" w:hint="eastAsia"/>
          <w:spacing w:val="-6"/>
          <w:sz w:val="28"/>
          <w:szCs w:val="28"/>
        </w:rPr>
        <w:t>進入下一場；若決定</w:t>
      </w:r>
      <w:r>
        <w:rPr>
          <w:rFonts w:ascii="標楷體" w:eastAsia="標楷體" w:hAnsi="標楷體"/>
          <w:spacing w:val="-6"/>
          <w:sz w:val="28"/>
          <w:szCs w:val="28"/>
        </w:rPr>
        <w:t>加</w:t>
      </w:r>
      <w:r>
        <w:rPr>
          <w:rFonts w:ascii="標楷體" w:eastAsia="標楷體" w:hAnsi="標楷體" w:hint="eastAsia"/>
          <w:spacing w:val="-6"/>
          <w:sz w:val="28"/>
          <w:szCs w:val="28"/>
        </w:rPr>
        <w:t>注，利用</w:t>
      </w:r>
      <w:r w:rsidRPr="00267364">
        <w:rPr>
          <w:rFonts w:eastAsia="標楷體"/>
          <w:spacing w:val="-6"/>
          <w:sz w:val="28"/>
          <w:szCs w:val="28"/>
        </w:rPr>
        <w:t>keyboard</w:t>
      </w:r>
      <w:r>
        <w:rPr>
          <w:rFonts w:ascii="標楷體" w:eastAsia="標楷體" w:hAnsi="標楷體" w:hint="eastAsia"/>
          <w:spacing w:val="-6"/>
          <w:sz w:val="28"/>
          <w:szCs w:val="28"/>
        </w:rPr>
        <w:t>來輸入</w:t>
      </w:r>
      <w:r>
        <w:rPr>
          <w:rFonts w:ascii="標楷體" w:eastAsia="標楷體" w:hAnsi="標楷體"/>
          <w:spacing w:val="-6"/>
          <w:sz w:val="28"/>
          <w:szCs w:val="28"/>
        </w:rPr>
        <w:t>加</w:t>
      </w:r>
      <w:r>
        <w:rPr>
          <w:rFonts w:ascii="標楷體" w:eastAsia="標楷體" w:hAnsi="標楷體" w:hint="eastAsia"/>
          <w:spacing w:val="-6"/>
          <w:sz w:val="28"/>
          <w:szCs w:val="28"/>
        </w:rPr>
        <w:t>注金額，確定金額後按</w:t>
      </w:r>
      <w:r w:rsidRPr="00267364">
        <w:rPr>
          <w:rFonts w:eastAsia="標楷體"/>
          <w:spacing w:val="-6"/>
          <w:sz w:val="28"/>
          <w:szCs w:val="28"/>
        </w:rPr>
        <w:t>pulse1</w:t>
      </w:r>
      <w:r>
        <w:rPr>
          <w:rFonts w:ascii="標楷體" w:eastAsia="標楷體" w:hAnsi="標楷體" w:hint="eastAsia"/>
          <w:spacing w:val="-6"/>
          <w:sz w:val="28"/>
          <w:szCs w:val="28"/>
        </w:rPr>
        <w:t>，並在</w:t>
      </w:r>
      <w:r w:rsidRPr="00267364">
        <w:rPr>
          <w:rFonts w:eastAsia="標楷體"/>
          <w:spacing w:val="-6"/>
          <w:sz w:val="28"/>
          <w:szCs w:val="28"/>
        </w:rPr>
        <w:t>8x8</w:t>
      </w:r>
      <w:r>
        <w:rPr>
          <w:rFonts w:ascii="標楷體" w:eastAsia="標楷體" w:hAnsi="標楷體" w:hint="eastAsia"/>
          <w:spacing w:val="-6"/>
          <w:sz w:val="28"/>
          <w:szCs w:val="28"/>
        </w:rPr>
        <w:t>顯示器顯示莊家發的第三張牌，同時</w:t>
      </w:r>
      <w:r w:rsidR="00EB4BE5">
        <w:rPr>
          <w:rFonts w:ascii="標楷體" w:eastAsia="標楷體" w:hAnsi="標楷體" w:hint="eastAsia"/>
          <w:spacing w:val="-6"/>
          <w:sz w:val="28"/>
          <w:szCs w:val="28"/>
        </w:rPr>
        <w:t>，</w:t>
      </w:r>
      <w:r>
        <w:rPr>
          <w:rFonts w:ascii="標楷體" w:eastAsia="標楷體" w:hAnsi="標楷體" w:hint="eastAsia"/>
          <w:spacing w:val="-6"/>
          <w:sz w:val="28"/>
          <w:szCs w:val="28"/>
        </w:rPr>
        <w:t>蜂鳴器會發出聲音提示玩家是輸還是贏，</w:t>
      </w:r>
      <w:r w:rsidR="00B84AA6">
        <w:rPr>
          <w:rFonts w:ascii="標楷體" w:eastAsia="標楷體" w:hAnsi="標楷體" w:hint="eastAsia"/>
          <w:spacing w:val="-6"/>
          <w:sz w:val="28"/>
          <w:szCs w:val="28"/>
        </w:rPr>
        <w:t>並</w:t>
      </w:r>
      <w:r>
        <w:rPr>
          <w:rFonts w:ascii="標楷體" w:eastAsia="標楷體" w:hAnsi="標楷體" w:hint="eastAsia"/>
          <w:spacing w:val="-6"/>
          <w:sz w:val="28"/>
          <w:szCs w:val="28"/>
        </w:rPr>
        <w:t>更新玩家目前持有的資金，</w:t>
      </w:r>
      <w:r w:rsidR="00AD5087">
        <w:rPr>
          <w:rFonts w:ascii="標楷體" w:eastAsia="標楷體" w:hAnsi="標楷體" w:hint="eastAsia"/>
          <w:spacing w:val="-6"/>
          <w:sz w:val="28"/>
          <w:szCs w:val="28"/>
        </w:rPr>
        <w:t>確認完結果</w:t>
      </w:r>
      <w:r>
        <w:rPr>
          <w:rFonts w:ascii="標楷體" w:eastAsia="標楷體" w:hAnsi="標楷體" w:hint="eastAsia"/>
          <w:spacing w:val="-6"/>
          <w:sz w:val="28"/>
          <w:szCs w:val="28"/>
        </w:rPr>
        <w:t>再按</w:t>
      </w:r>
      <w:r w:rsidRPr="00267364">
        <w:rPr>
          <w:rFonts w:eastAsia="標楷體"/>
          <w:spacing w:val="-6"/>
          <w:sz w:val="28"/>
          <w:szCs w:val="28"/>
        </w:rPr>
        <w:t>pulse3</w:t>
      </w:r>
      <w:r>
        <w:rPr>
          <w:rFonts w:ascii="標楷體" w:eastAsia="標楷體" w:hAnsi="標楷體" w:hint="eastAsia"/>
          <w:spacing w:val="-6"/>
          <w:sz w:val="28"/>
          <w:szCs w:val="28"/>
        </w:rPr>
        <w:t>進入下一場。直到本局遊戲結束。</w:t>
      </w:r>
    </w:p>
    <w:p w14:paraId="53BD6319" w14:textId="77777777" w:rsidR="00CB0401" w:rsidRPr="00B61091" w:rsidRDefault="00CB0401" w:rsidP="00EE0862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14:paraId="787B8966" w14:textId="6DE7F618" w:rsidR="00CA7C86" w:rsidRDefault="00CA7C86" w:rsidP="00CE6241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CE6241">
        <w:rPr>
          <w:rFonts w:ascii="標楷體" w:eastAsia="標楷體" w:hAnsi="標楷體"/>
          <w:sz w:val="28"/>
          <w:szCs w:val="28"/>
        </w:rPr>
        <w:t>(五)</w:t>
      </w:r>
      <w:r w:rsidR="00CE6241" w:rsidRPr="00CE6241">
        <w:rPr>
          <w:rFonts w:ascii="標楷體" w:eastAsia="標楷體" w:hAnsi="標楷體"/>
          <w:spacing w:val="-6"/>
          <w:sz w:val="28"/>
          <w:szCs w:val="28"/>
        </w:rPr>
        <w:t>預期成果</w:t>
      </w:r>
    </w:p>
    <w:p w14:paraId="307BC362" w14:textId="7FAB456F" w:rsidR="007E2038" w:rsidRPr="007E2038" w:rsidRDefault="00517B89" w:rsidP="0E231576">
      <w:pPr>
        <w:spacing w:after="40"/>
        <w:rPr>
          <w:spacing w:val="-6"/>
        </w:rPr>
      </w:pPr>
      <w:r w:rsidRPr="00517B89">
        <w:rPr>
          <w:noProof/>
          <w:spacing w:val="-6"/>
        </w:rPr>
        <w:lastRenderedPageBreak/>
        <w:drawing>
          <wp:inline distT="0" distB="0" distL="0" distR="0" wp14:anchorId="6893BB64" wp14:editId="611B1586">
            <wp:extent cx="5245100" cy="3907987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60927" cy="3919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3130E" w14:textId="77777777" w:rsidR="00CA7C86" w:rsidRPr="00CE6241" w:rsidRDefault="00CA7C86" w:rsidP="00CE6241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六)參考文獻</w:t>
      </w:r>
    </w:p>
    <w:p w14:paraId="579FD38F" w14:textId="31CA4DE9" w:rsidR="00053FB0" w:rsidRPr="001E61C1" w:rsidRDefault="00053FB0">
      <w:pPr>
        <w:rPr>
          <w:rFonts w:ascii="標楷體" w:eastAsia="標楷體" w:hAnsi="標楷體"/>
          <w:sz w:val="28"/>
          <w:szCs w:val="28"/>
        </w:rPr>
      </w:pPr>
      <w:proofErr w:type="gramStart"/>
      <w:r w:rsidRPr="001E61C1">
        <w:rPr>
          <w:rFonts w:ascii="標楷體" w:eastAsia="標楷體" w:hAnsi="標楷體" w:hint="eastAsia"/>
          <w:sz w:val="28"/>
          <w:szCs w:val="28"/>
        </w:rPr>
        <w:t>維基百</w:t>
      </w:r>
      <w:proofErr w:type="gramEnd"/>
      <w:r w:rsidRPr="001E61C1">
        <w:rPr>
          <w:rFonts w:ascii="標楷體" w:eastAsia="標楷體" w:hAnsi="標楷體" w:hint="eastAsia"/>
          <w:sz w:val="28"/>
          <w:szCs w:val="28"/>
        </w:rPr>
        <w:t>科</w:t>
      </w:r>
    </w:p>
    <w:p w14:paraId="6CCB9670" w14:textId="5973D574" w:rsidR="001E61C1" w:rsidRPr="00DE7E32" w:rsidRDefault="00EC79C8">
      <w:pPr>
        <w:rPr>
          <w:rFonts w:eastAsia="標楷體"/>
          <w:sz w:val="28"/>
          <w:szCs w:val="28"/>
        </w:rPr>
      </w:pPr>
      <w:hyperlink r:id="rId11" w:history="1">
        <w:r w:rsidR="001E61C1" w:rsidRPr="00DE7E32">
          <w:rPr>
            <w:rStyle w:val="a7"/>
            <w:rFonts w:eastAsia="標楷體"/>
            <w:sz w:val="28"/>
            <w:szCs w:val="28"/>
          </w:rPr>
          <w:t>https://zh.wikipedia.org/wiki/%E5%B0%84%E9%BE%8D%E9%96%80_(%E6%92%B2%E5%85%8B%E9%81%8A%E6%88%B2)</w:t>
        </w:r>
      </w:hyperlink>
    </w:p>
    <w:p w14:paraId="65458B77" w14:textId="77777777" w:rsidR="001E61C1" w:rsidRDefault="001E61C1">
      <w:pPr>
        <w:rPr>
          <w:rFonts w:ascii="標楷體" w:eastAsia="標楷體" w:hAnsi="標楷體"/>
        </w:rPr>
      </w:pPr>
    </w:p>
    <w:p w14:paraId="055EBABD" w14:textId="6DBAB32E" w:rsidR="005536CC" w:rsidRPr="00E30CF9" w:rsidRDefault="005536CC">
      <w:pPr>
        <w:rPr>
          <w:rFonts w:ascii="標楷體" w:eastAsia="標楷體" w:hAnsi="標楷體"/>
          <w:sz w:val="28"/>
          <w:szCs w:val="28"/>
        </w:rPr>
      </w:pPr>
      <w:r w:rsidRPr="00E30CF9">
        <w:rPr>
          <w:rFonts w:ascii="標楷體" w:eastAsia="標楷體" w:hAnsi="標楷體" w:hint="eastAsia"/>
          <w:sz w:val="28"/>
          <w:szCs w:val="28"/>
        </w:rPr>
        <w:t>陳慶逸</w:t>
      </w:r>
      <w:r w:rsidRPr="00267364">
        <w:rPr>
          <w:rFonts w:eastAsia="標楷體"/>
          <w:sz w:val="28"/>
          <w:szCs w:val="28"/>
        </w:rPr>
        <w:t>(</w:t>
      </w:r>
      <w:r w:rsidR="00BB0B84" w:rsidRPr="00267364">
        <w:rPr>
          <w:rFonts w:eastAsia="標楷體"/>
          <w:sz w:val="28"/>
          <w:szCs w:val="28"/>
        </w:rPr>
        <w:t>2008.05</w:t>
      </w:r>
      <w:r w:rsidRPr="00267364">
        <w:rPr>
          <w:rFonts w:eastAsia="標楷體"/>
          <w:sz w:val="28"/>
          <w:szCs w:val="28"/>
        </w:rPr>
        <w:t>)</w:t>
      </w:r>
      <w:r w:rsidRPr="00E30CF9">
        <w:rPr>
          <w:rFonts w:ascii="標楷體" w:eastAsia="標楷體" w:hAnsi="標楷體" w:hint="eastAsia"/>
          <w:sz w:val="28"/>
          <w:szCs w:val="28"/>
        </w:rPr>
        <w:t>。</w:t>
      </w:r>
      <w:r w:rsidRPr="00267364">
        <w:rPr>
          <w:rFonts w:eastAsia="標楷體"/>
          <w:sz w:val="28"/>
          <w:szCs w:val="28"/>
        </w:rPr>
        <w:t>VHDL</w:t>
      </w:r>
      <w:r w:rsidRPr="00E30CF9">
        <w:rPr>
          <w:rFonts w:ascii="標楷體" w:eastAsia="標楷體" w:hAnsi="標楷體" w:hint="eastAsia"/>
          <w:sz w:val="28"/>
          <w:szCs w:val="28"/>
        </w:rPr>
        <w:t>數位電路設計實務教本:使用</w:t>
      </w:r>
      <w:proofErr w:type="spellStart"/>
      <w:r w:rsidRPr="00DE7E32">
        <w:rPr>
          <w:rFonts w:eastAsia="標楷體"/>
          <w:sz w:val="28"/>
          <w:szCs w:val="28"/>
        </w:rPr>
        <w:t>Qu</w:t>
      </w:r>
      <w:r w:rsidR="00693F18" w:rsidRPr="00DE7E32">
        <w:rPr>
          <w:rFonts w:eastAsia="標楷體"/>
          <w:sz w:val="28"/>
          <w:szCs w:val="28"/>
        </w:rPr>
        <w:t>artusII</w:t>
      </w:r>
      <w:proofErr w:type="spellEnd"/>
      <w:r w:rsidRPr="00E30CF9">
        <w:rPr>
          <w:rFonts w:ascii="標楷體" w:eastAsia="標楷體" w:hAnsi="標楷體" w:hint="eastAsia"/>
          <w:sz w:val="28"/>
          <w:szCs w:val="28"/>
        </w:rPr>
        <w:t>。臺北市：</w:t>
      </w:r>
      <w:r w:rsidR="00693F18" w:rsidRPr="00E30CF9">
        <w:rPr>
          <w:rFonts w:ascii="標楷體" w:eastAsia="標楷體" w:hAnsi="標楷體" w:hint="eastAsia"/>
          <w:sz w:val="28"/>
          <w:szCs w:val="28"/>
        </w:rPr>
        <w:t>儒林</w:t>
      </w:r>
      <w:r w:rsidRPr="00E30CF9">
        <w:rPr>
          <w:rFonts w:ascii="標楷體" w:eastAsia="標楷體" w:hAnsi="標楷體" w:hint="eastAsia"/>
          <w:sz w:val="28"/>
          <w:szCs w:val="28"/>
        </w:rPr>
        <w:t>。</w:t>
      </w:r>
    </w:p>
    <w:p w14:paraId="7EB5B7CA" w14:textId="52B07A4D" w:rsidR="00AA490D" w:rsidRPr="00FE4534" w:rsidRDefault="002B5D74" w:rsidP="002B5D74">
      <w:pPr>
        <w:rPr>
          <w:rFonts w:ascii="標楷體" w:eastAsia="標楷體" w:hAnsi="標楷體"/>
          <w:sz w:val="28"/>
          <w:szCs w:val="28"/>
        </w:rPr>
      </w:pPr>
      <w:r w:rsidRPr="00E30CF9">
        <w:rPr>
          <w:rFonts w:ascii="標楷體" w:eastAsia="標楷體" w:hAnsi="標楷體" w:hint="eastAsia"/>
          <w:sz w:val="28"/>
          <w:szCs w:val="28"/>
        </w:rPr>
        <w:t xml:space="preserve">中文使用手冊 </w:t>
      </w:r>
      <w:r w:rsidRPr="00DE7E32">
        <w:rPr>
          <w:rFonts w:eastAsia="標楷體"/>
          <w:sz w:val="28"/>
          <w:szCs w:val="28"/>
        </w:rPr>
        <w:t>LP-2900 CPLD</w:t>
      </w:r>
      <w:r w:rsidRPr="00E30CF9">
        <w:rPr>
          <w:rFonts w:ascii="標楷體" w:eastAsia="標楷體" w:hAnsi="標楷體" w:hint="eastAsia"/>
          <w:sz w:val="28"/>
          <w:szCs w:val="28"/>
        </w:rPr>
        <w:t xml:space="preserve"> 邏輯設計實驗平台及 </w:t>
      </w:r>
      <w:r w:rsidRPr="00DE7E32">
        <w:rPr>
          <w:rFonts w:eastAsia="標楷體"/>
          <w:sz w:val="28"/>
          <w:szCs w:val="28"/>
        </w:rPr>
        <w:t>Altera Cyclone</w:t>
      </w:r>
      <w:r w:rsidRPr="00E30CF9">
        <w:rPr>
          <w:rFonts w:ascii="標楷體" w:eastAsia="標楷體" w:hAnsi="標楷體" w:hint="eastAsia"/>
          <w:sz w:val="28"/>
          <w:szCs w:val="28"/>
        </w:rPr>
        <w:t xml:space="preserve"> </w:t>
      </w:r>
      <w:r w:rsidRPr="00DE7E32">
        <w:rPr>
          <w:rFonts w:eastAsia="標楷體"/>
          <w:sz w:val="28"/>
          <w:szCs w:val="28"/>
        </w:rPr>
        <w:t xml:space="preserve">VE </w:t>
      </w:r>
      <w:r w:rsidRPr="00E30CF9">
        <w:rPr>
          <w:rFonts w:ascii="標楷體" w:eastAsia="標楷體" w:hAnsi="標楷體" w:hint="eastAsia"/>
          <w:sz w:val="28"/>
          <w:szCs w:val="28"/>
        </w:rPr>
        <w:t>的晶片板。</w:t>
      </w:r>
      <w:r w:rsidR="00AA490D" w:rsidRPr="00E30CF9">
        <w:rPr>
          <w:rFonts w:ascii="標楷體" w:eastAsia="標楷體" w:hAnsi="標楷體" w:hint="eastAsia"/>
          <w:sz w:val="28"/>
          <w:szCs w:val="28"/>
        </w:rPr>
        <w:t>檢自</w:t>
      </w:r>
      <w:hyperlink r:id="rId12" w:history="1">
        <w:r w:rsidR="00AA490D" w:rsidRPr="00DE7E32">
          <w:rPr>
            <w:rStyle w:val="a7"/>
            <w:rFonts w:eastAsia="標楷體"/>
            <w:sz w:val="28"/>
            <w:szCs w:val="28"/>
          </w:rPr>
          <w:t>http://www.leap.com.tw/download/LP-2900/LP-2900-5CEFA2_User's%20manual-CN-140110-s.pdf</w:t>
        </w:r>
      </w:hyperlink>
    </w:p>
    <w:sectPr w:rsidR="00AA490D" w:rsidRPr="00FE4534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5B8387" w14:textId="77777777" w:rsidR="001370D8" w:rsidRDefault="001370D8" w:rsidP="00D07C31">
      <w:r>
        <w:separator/>
      </w:r>
    </w:p>
  </w:endnote>
  <w:endnote w:type="continuationSeparator" w:id="0">
    <w:p w14:paraId="126080F4" w14:textId="77777777" w:rsidR="001370D8" w:rsidRDefault="001370D8" w:rsidP="00D07C31">
      <w:r>
        <w:continuationSeparator/>
      </w:r>
    </w:p>
  </w:endnote>
  <w:endnote w:type="continuationNotice" w:id="1">
    <w:p w14:paraId="7C2A9856" w14:textId="77777777" w:rsidR="001370D8" w:rsidRDefault="001370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16DC18" w14:textId="77777777" w:rsidR="001370D8" w:rsidRDefault="001370D8" w:rsidP="00D07C31">
      <w:r>
        <w:separator/>
      </w:r>
    </w:p>
  </w:footnote>
  <w:footnote w:type="continuationSeparator" w:id="0">
    <w:p w14:paraId="1449D26D" w14:textId="77777777" w:rsidR="001370D8" w:rsidRDefault="001370D8" w:rsidP="00D07C31">
      <w:r>
        <w:continuationSeparator/>
      </w:r>
    </w:p>
  </w:footnote>
  <w:footnote w:type="continuationNotice" w:id="1">
    <w:p w14:paraId="6386C851" w14:textId="77777777" w:rsidR="001370D8" w:rsidRDefault="001370D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rC0MDY1NDUxMjJQ0lEKTi0uzszPAykwrAUAVzA4RCwAAAA="/>
  </w:docVars>
  <w:rsids>
    <w:rsidRoot w:val="00CA7C86"/>
    <w:rsid w:val="00006DD0"/>
    <w:rsid w:val="00007827"/>
    <w:rsid w:val="000103AD"/>
    <w:rsid w:val="00011021"/>
    <w:rsid w:val="00011E9A"/>
    <w:rsid w:val="00012B25"/>
    <w:rsid w:val="00013100"/>
    <w:rsid w:val="000151D4"/>
    <w:rsid w:val="00016EDD"/>
    <w:rsid w:val="0002451F"/>
    <w:rsid w:val="00031B59"/>
    <w:rsid w:val="00032ADB"/>
    <w:rsid w:val="000340B7"/>
    <w:rsid w:val="00034342"/>
    <w:rsid w:val="000379FE"/>
    <w:rsid w:val="000465DF"/>
    <w:rsid w:val="00047D81"/>
    <w:rsid w:val="00053FB0"/>
    <w:rsid w:val="000655DC"/>
    <w:rsid w:val="00073510"/>
    <w:rsid w:val="00074451"/>
    <w:rsid w:val="00077697"/>
    <w:rsid w:val="0008166D"/>
    <w:rsid w:val="00085D9A"/>
    <w:rsid w:val="00094CF5"/>
    <w:rsid w:val="000970F4"/>
    <w:rsid w:val="00097137"/>
    <w:rsid w:val="000A3A73"/>
    <w:rsid w:val="000B23E0"/>
    <w:rsid w:val="000B6806"/>
    <w:rsid w:val="000B7302"/>
    <w:rsid w:val="000C724D"/>
    <w:rsid w:val="000C7D6A"/>
    <w:rsid w:val="000D1BF0"/>
    <w:rsid w:val="000E5E84"/>
    <w:rsid w:val="000F424E"/>
    <w:rsid w:val="00104A68"/>
    <w:rsid w:val="00107779"/>
    <w:rsid w:val="00111636"/>
    <w:rsid w:val="00126FB3"/>
    <w:rsid w:val="001273BF"/>
    <w:rsid w:val="00130C6A"/>
    <w:rsid w:val="00131894"/>
    <w:rsid w:val="00135F01"/>
    <w:rsid w:val="00136773"/>
    <w:rsid w:val="001370D8"/>
    <w:rsid w:val="0014172E"/>
    <w:rsid w:val="001553C9"/>
    <w:rsid w:val="00157229"/>
    <w:rsid w:val="00164EC6"/>
    <w:rsid w:val="00167012"/>
    <w:rsid w:val="00176E79"/>
    <w:rsid w:val="001862E4"/>
    <w:rsid w:val="0019267D"/>
    <w:rsid w:val="001950FE"/>
    <w:rsid w:val="001954AE"/>
    <w:rsid w:val="00196396"/>
    <w:rsid w:val="001A7D9B"/>
    <w:rsid w:val="001B0F45"/>
    <w:rsid w:val="001B0FBC"/>
    <w:rsid w:val="001B3EFC"/>
    <w:rsid w:val="001B5F2D"/>
    <w:rsid w:val="001B6BFF"/>
    <w:rsid w:val="001C334C"/>
    <w:rsid w:val="001D123D"/>
    <w:rsid w:val="001E26B6"/>
    <w:rsid w:val="001E61C1"/>
    <w:rsid w:val="001E7B4C"/>
    <w:rsid w:val="001F2B3D"/>
    <w:rsid w:val="002016C8"/>
    <w:rsid w:val="002033F7"/>
    <w:rsid w:val="002042BF"/>
    <w:rsid w:val="002109A1"/>
    <w:rsid w:val="00214704"/>
    <w:rsid w:val="00221055"/>
    <w:rsid w:val="00223428"/>
    <w:rsid w:val="0022354A"/>
    <w:rsid w:val="0023120D"/>
    <w:rsid w:val="0024120D"/>
    <w:rsid w:val="00244874"/>
    <w:rsid w:val="00245A6D"/>
    <w:rsid w:val="00252A47"/>
    <w:rsid w:val="002649E5"/>
    <w:rsid w:val="00266B5A"/>
    <w:rsid w:val="00267364"/>
    <w:rsid w:val="002749E5"/>
    <w:rsid w:val="00275578"/>
    <w:rsid w:val="0027798B"/>
    <w:rsid w:val="002801D8"/>
    <w:rsid w:val="002820C4"/>
    <w:rsid w:val="00285005"/>
    <w:rsid w:val="0028552C"/>
    <w:rsid w:val="00290354"/>
    <w:rsid w:val="00292261"/>
    <w:rsid w:val="0029590C"/>
    <w:rsid w:val="00295E26"/>
    <w:rsid w:val="00296E06"/>
    <w:rsid w:val="002A54C9"/>
    <w:rsid w:val="002B2CF7"/>
    <w:rsid w:val="002B5673"/>
    <w:rsid w:val="002B5D74"/>
    <w:rsid w:val="002B6420"/>
    <w:rsid w:val="002B6653"/>
    <w:rsid w:val="002B7B64"/>
    <w:rsid w:val="002C1D5A"/>
    <w:rsid w:val="002C46DD"/>
    <w:rsid w:val="002C6530"/>
    <w:rsid w:val="002C6CF5"/>
    <w:rsid w:val="002C78D6"/>
    <w:rsid w:val="002E2D1A"/>
    <w:rsid w:val="003005CB"/>
    <w:rsid w:val="0030265A"/>
    <w:rsid w:val="00302CE8"/>
    <w:rsid w:val="0030427B"/>
    <w:rsid w:val="00304B98"/>
    <w:rsid w:val="00310C5E"/>
    <w:rsid w:val="003215D6"/>
    <w:rsid w:val="00325583"/>
    <w:rsid w:val="0032791F"/>
    <w:rsid w:val="00331335"/>
    <w:rsid w:val="00332EFB"/>
    <w:rsid w:val="00337C50"/>
    <w:rsid w:val="00340821"/>
    <w:rsid w:val="00343C0B"/>
    <w:rsid w:val="00345175"/>
    <w:rsid w:val="00354B77"/>
    <w:rsid w:val="003613B4"/>
    <w:rsid w:val="003616E2"/>
    <w:rsid w:val="00362AA1"/>
    <w:rsid w:val="00372EC8"/>
    <w:rsid w:val="003730D5"/>
    <w:rsid w:val="003736E6"/>
    <w:rsid w:val="0039659C"/>
    <w:rsid w:val="003A1E2B"/>
    <w:rsid w:val="003A39A5"/>
    <w:rsid w:val="003C26B6"/>
    <w:rsid w:val="003D4476"/>
    <w:rsid w:val="003D7527"/>
    <w:rsid w:val="003D7EF7"/>
    <w:rsid w:val="003F2398"/>
    <w:rsid w:val="003F59B0"/>
    <w:rsid w:val="00401005"/>
    <w:rsid w:val="00401C1D"/>
    <w:rsid w:val="00404AA1"/>
    <w:rsid w:val="004051E7"/>
    <w:rsid w:val="0041008E"/>
    <w:rsid w:val="00413274"/>
    <w:rsid w:val="00413A99"/>
    <w:rsid w:val="00413F19"/>
    <w:rsid w:val="00423C7A"/>
    <w:rsid w:val="0045000D"/>
    <w:rsid w:val="004571AD"/>
    <w:rsid w:val="00457E89"/>
    <w:rsid w:val="0046368A"/>
    <w:rsid w:val="00471121"/>
    <w:rsid w:val="00480515"/>
    <w:rsid w:val="00492DD6"/>
    <w:rsid w:val="00495C37"/>
    <w:rsid w:val="004A2C36"/>
    <w:rsid w:val="004B5DE9"/>
    <w:rsid w:val="004B5F90"/>
    <w:rsid w:val="004C01DD"/>
    <w:rsid w:val="004C0233"/>
    <w:rsid w:val="004C5AFF"/>
    <w:rsid w:val="004D61B3"/>
    <w:rsid w:val="004D7E08"/>
    <w:rsid w:val="004E0D75"/>
    <w:rsid w:val="004E4423"/>
    <w:rsid w:val="004E6791"/>
    <w:rsid w:val="004F0896"/>
    <w:rsid w:val="00502213"/>
    <w:rsid w:val="005024D7"/>
    <w:rsid w:val="00510DC2"/>
    <w:rsid w:val="00513216"/>
    <w:rsid w:val="0051495F"/>
    <w:rsid w:val="00515B6F"/>
    <w:rsid w:val="00517B89"/>
    <w:rsid w:val="00524E13"/>
    <w:rsid w:val="00530BA2"/>
    <w:rsid w:val="005451EE"/>
    <w:rsid w:val="005536CC"/>
    <w:rsid w:val="0056100C"/>
    <w:rsid w:val="00565254"/>
    <w:rsid w:val="00566654"/>
    <w:rsid w:val="00574F83"/>
    <w:rsid w:val="00584674"/>
    <w:rsid w:val="005879CC"/>
    <w:rsid w:val="0059320B"/>
    <w:rsid w:val="00594095"/>
    <w:rsid w:val="00595B0F"/>
    <w:rsid w:val="005A0D2C"/>
    <w:rsid w:val="005B3B40"/>
    <w:rsid w:val="005B5A28"/>
    <w:rsid w:val="005C4B8B"/>
    <w:rsid w:val="005D004B"/>
    <w:rsid w:val="005D1511"/>
    <w:rsid w:val="005D4AF5"/>
    <w:rsid w:val="005D5991"/>
    <w:rsid w:val="005F3A43"/>
    <w:rsid w:val="005F4A00"/>
    <w:rsid w:val="00607426"/>
    <w:rsid w:val="00612425"/>
    <w:rsid w:val="00612C2C"/>
    <w:rsid w:val="00620742"/>
    <w:rsid w:val="006222FA"/>
    <w:rsid w:val="0062430D"/>
    <w:rsid w:val="0062522C"/>
    <w:rsid w:val="006320F3"/>
    <w:rsid w:val="00635A01"/>
    <w:rsid w:val="006365A8"/>
    <w:rsid w:val="006423A4"/>
    <w:rsid w:val="00643C56"/>
    <w:rsid w:val="006515E1"/>
    <w:rsid w:val="006532D5"/>
    <w:rsid w:val="00654941"/>
    <w:rsid w:val="006566B4"/>
    <w:rsid w:val="006573C3"/>
    <w:rsid w:val="00666BA3"/>
    <w:rsid w:val="0068044D"/>
    <w:rsid w:val="006815C5"/>
    <w:rsid w:val="00686060"/>
    <w:rsid w:val="006938E8"/>
    <w:rsid w:val="00693F18"/>
    <w:rsid w:val="0069761B"/>
    <w:rsid w:val="006B004B"/>
    <w:rsid w:val="006B2A05"/>
    <w:rsid w:val="006B2D59"/>
    <w:rsid w:val="006B3B16"/>
    <w:rsid w:val="006B7D74"/>
    <w:rsid w:val="006C0004"/>
    <w:rsid w:val="006C1705"/>
    <w:rsid w:val="006D51A2"/>
    <w:rsid w:val="006D7EB1"/>
    <w:rsid w:val="006E2B3D"/>
    <w:rsid w:val="00702C28"/>
    <w:rsid w:val="00706135"/>
    <w:rsid w:val="007077AF"/>
    <w:rsid w:val="00717326"/>
    <w:rsid w:val="00721DDB"/>
    <w:rsid w:val="007255ED"/>
    <w:rsid w:val="00731EFE"/>
    <w:rsid w:val="007326ED"/>
    <w:rsid w:val="0073761C"/>
    <w:rsid w:val="00744997"/>
    <w:rsid w:val="007549EE"/>
    <w:rsid w:val="00757723"/>
    <w:rsid w:val="0076222F"/>
    <w:rsid w:val="0077314D"/>
    <w:rsid w:val="007762B4"/>
    <w:rsid w:val="00776E6C"/>
    <w:rsid w:val="00780AF0"/>
    <w:rsid w:val="00787A0D"/>
    <w:rsid w:val="0079188F"/>
    <w:rsid w:val="00791D5F"/>
    <w:rsid w:val="007A5679"/>
    <w:rsid w:val="007B3B6E"/>
    <w:rsid w:val="007B5685"/>
    <w:rsid w:val="007C1AD6"/>
    <w:rsid w:val="007C6D1A"/>
    <w:rsid w:val="007D1BF3"/>
    <w:rsid w:val="007D739B"/>
    <w:rsid w:val="007E2038"/>
    <w:rsid w:val="007E764A"/>
    <w:rsid w:val="007F21A9"/>
    <w:rsid w:val="007F2A16"/>
    <w:rsid w:val="007F48F6"/>
    <w:rsid w:val="007F5039"/>
    <w:rsid w:val="008021BB"/>
    <w:rsid w:val="00815DB3"/>
    <w:rsid w:val="00817EA6"/>
    <w:rsid w:val="008352C0"/>
    <w:rsid w:val="008366D2"/>
    <w:rsid w:val="008403F5"/>
    <w:rsid w:val="008508AA"/>
    <w:rsid w:val="00854D78"/>
    <w:rsid w:val="00861690"/>
    <w:rsid w:val="00862AEF"/>
    <w:rsid w:val="008631D9"/>
    <w:rsid w:val="00880B84"/>
    <w:rsid w:val="00880F25"/>
    <w:rsid w:val="00896562"/>
    <w:rsid w:val="008A4DDB"/>
    <w:rsid w:val="008A6AEF"/>
    <w:rsid w:val="008B003A"/>
    <w:rsid w:val="008B3452"/>
    <w:rsid w:val="008B5BF9"/>
    <w:rsid w:val="008C14F9"/>
    <w:rsid w:val="008C25EF"/>
    <w:rsid w:val="008C57C2"/>
    <w:rsid w:val="008D4216"/>
    <w:rsid w:val="008D5F40"/>
    <w:rsid w:val="008E432F"/>
    <w:rsid w:val="008F199F"/>
    <w:rsid w:val="008F4FA2"/>
    <w:rsid w:val="008F5BF1"/>
    <w:rsid w:val="0090391F"/>
    <w:rsid w:val="00903DE6"/>
    <w:rsid w:val="0090768D"/>
    <w:rsid w:val="00912706"/>
    <w:rsid w:val="0092381C"/>
    <w:rsid w:val="0092678A"/>
    <w:rsid w:val="00931179"/>
    <w:rsid w:val="00936EAC"/>
    <w:rsid w:val="00941D79"/>
    <w:rsid w:val="009470FE"/>
    <w:rsid w:val="009500DC"/>
    <w:rsid w:val="00954061"/>
    <w:rsid w:val="0095427F"/>
    <w:rsid w:val="00960973"/>
    <w:rsid w:val="00960BB2"/>
    <w:rsid w:val="0096135B"/>
    <w:rsid w:val="0096220D"/>
    <w:rsid w:val="00962422"/>
    <w:rsid w:val="009703DB"/>
    <w:rsid w:val="00972870"/>
    <w:rsid w:val="00973D98"/>
    <w:rsid w:val="00982212"/>
    <w:rsid w:val="00991EC3"/>
    <w:rsid w:val="00995993"/>
    <w:rsid w:val="009963F2"/>
    <w:rsid w:val="009C74BA"/>
    <w:rsid w:val="009D1487"/>
    <w:rsid w:val="009D1A1D"/>
    <w:rsid w:val="009E495C"/>
    <w:rsid w:val="009E6156"/>
    <w:rsid w:val="009F3D02"/>
    <w:rsid w:val="009F4A44"/>
    <w:rsid w:val="00A00C53"/>
    <w:rsid w:val="00A03EA3"/>
    <w:rsid w:val="00A107F9"/>
    <w:rsid w:val="00A20FC0"/>
    <w:rsid w:val="00A21F9E"/>
    <w:rsid w:val="00A23C48"/>
    <w:rsid w:val="00A2626E"/>
    <w:rsid w:val="00A26FB3"/>
    <w:rsid w:val="00A27C16"/>
    <w:rsid w:val="00A3546F"/>
    <w:rsid w:val="00A4495D"/>
    <w:rsid w:val="00A45AE9"/>
    <w:rsid w:val="00A732FB"/>
    <w:rsid w:val="00A76D4D"/>
    <w:rsid w:val="00A9237C"/>
    <w:rsid w:val="00AA3049"/>
    <w:rsid w:val="00AA490D"/>
    <w:rsid w:val="00AA4D05"/>
    <w:rsid w:val="00AA5F1D"/>
    <w:rsid w:val="00AA74C8"/>
    <w:rsid w:val="00AC447C"/>
    <w:rsid w:val="00AD0B0F"/>
    <w:rsid w:val="00AD5087"/>
    <w:rsid w:val="00AE26CB"/>
    <w:rsid w:val="00AE57DA"/>
    <w:rsid w:val="00AF02D3"/>
    <w:rsid w:val="00AF7711"/>
    <w:rsid w:val="00B0374D"/>
    <w:rsid w:val="00B172D3"/>
    <w:rsid w:val="00B20765"/>
    <w:rsid w:val="00B2374F"/>
    <w:rsid w:val="00B24E8D"/>
    <w:rsid w:val="00B30295"/>
    <w:rsid w:val="00B33320"/>
    <w:rsid w:val="00B456EA"/>
    <w:rsid w:val="00B51FD4"/>
    <w:rsid w:val="00B55606"/>
    <w:rsid w:val="00B60831"/>
    <w:rsid w:val="00B61091"/>
    <w:rsid w:val="00B66319"/>
    <w:rsid w:val="00B70AF9"/>
    <w:rsid w:val="00B816E5"/>
    <w:rsid w:val="00B8216B"/>
    <w:rsid w:val="00B8266B"/>
    <w:rsid w:val="00B836E1"/>
    <w:rsid w:val="00B83CE2"/>
    <w:rsid w:val="00B84AA6"/>
    <w:rsid w:val="00B90C63"/>
    <w:rsid w:val="00B9241D"/>
    <w:rsid w:val="00BA72E3"/>
    <w:rsid w:val="00BB0B84"/>
    <w:rsid w:val="00BB0D0C"/>
    <w:rsid w:val="00BB24E9"/>
    <w:rsid w:val="00BB67F1"/>
    <w:rsid w:val="00BC4D89"/>
    <w:rsid w:val="00BC6907"/>
    <w:rsid w:val="00BE5D2A"/>
    <w:rsid w:val="00BF467F"/>
    <w:rsid w:val="00BF4880"/>
    <w:rsid w:val="00BF6EB4"/>
    <w:rsid w:val="00C00158"/>
    <w:rsid w:val="00C06670"/>
    <w:rsid w:val="00C1718D"/>
    <w:rsid w:val="00C17F9A"/>
    <w:rsid w:val="00C20E8D"/>
    <w:rsid w:val="00C364A7"/>
    <w:rsid w:val="00C36560"/>
    <w:rsid w:val="00C41C03"/>
    <w:rsid w:val="00C45A9D"/>
    <w:rsid w:val="00C46AD8"/>
    <w:rsid w:val="00C5270E"/>
    <w:rsid w:val="00C7404D"/>
    <w:rsid w:val="00C879B1"/>
    <w:rsid w:val="00C91A5B"/>
    <w:rsid w:val="00C925A3"/>
    <w:rsid w:val="00CA7C86"/>
    <w:rsid w:val="00CB0401"/>
    <w:rsid w:val="00CB51D4"/>
    <w:rsid w:val="00CC1767"/>
    <w:rsid w:val="00CC32D6"/>
    <w:rsid w:val="00CC4A2D"/>
    <w:rsid w:val="00CE5008"/>
    <w:rsid w:val="00CE6241"/>
    <w:rsid w:val="00CF331D"/>
    <w:rsid w:val="00CF6CDF"/>
    <w:rsid w:val="00D055A9"/>
    <w:rsid w:val="00D07C31"/>
    <w:rsid w:val="00D10A66"/>
    <w:rsid w:val="00D11253"/>
    <w:rsid w:val="00D1792D"/>
    <w:rsid w:val="00D2090B"/>
    <w:rsid w:val="00D210D0"/>
    <w:rsid w:val="00D2139A"/>
    <w:rsid w:val="00D23534"/>
    <w:rsid w:val="00D24825"/>
    <w:rsid w:val="00D27E6C"/>
    <w:rsid w:val="00D351FF"/>
    <w:rsid w:val="00D42B7A"/>
    <w:rsid w:val="00D44FA8"/>
    <w:rsid w:val="00D61A85"/>
    <w:rsid w:val="00D63C00"/>
    <w:rsid w:val="00D72F01"/>
    <w:rsid w:val="00D7717C"/>
    <w:rsid w:val="00D87583"/>
    <w:rsid w:val="00D91813"/>
    <w:rsid w:val="00DA1DF0"/>
    <w:rsid w:val="00DA3AD8"/>
    <w:rsid w:val="00DA6B5F"/>
    <w:rsid w:val="00DA6FBC"/>
    <w:rsid w:val="00DB0AFE"/>
    <w:rsid w:val="00DB3D2A"/>
    <w:rsid w:val="00DB66D7"/>
    <w:rsid w:val="00DC20FC"/>
    <w:rsid w:val="00DC2CEB"/>
    <w:rsid w:val="00DD2363"/>
    <w:rsid w:val="00DD5F02"/>
    <w:rsid w:val="00DD69EB"/>
    <w:rsid w:val="00DE1FD7"/>
    <w:rsid w:val="00DE2249"/>
    <w:rsid w:val="00DE7E32"/>
    <w:rsid w:val="00DF07EE"/>
    <w:rsid w:val="00DF415F"/>
    <w:rsid w:val="00DF4F9F"/>
    <w:rsid w:val="00DF7843"/>
    <w:rsid w:val="00E076AA"/>
    <w:rsid w:val="00E1133C"/>
    <w:rsid w:val="00E12338"/>
    <w:rsid w:val="00E1771E"/>
    <w:rsid w:val="00E217C0"/>
    <w:rsid w:val="00E22A51"/>
    <w:rsid w:val="00E2646F"/>
    <w:rsid w:val="00E30CF9"/>
    <w:rsid w:val="00E34C7E"/>
    <w:rsid w:val="00E409AB"/>
    <w:rsid w:val="00E43CFB"/>
    <w:rsid w:val="00E546AD"/>
    <w:rsid w:val="00E615BA"/>
    <w:rsid w:val="00E712B4"/>
    <w:rsid w:val="00E7299F"/>
    <w:rsid w:val="00E83CEC"/>
    <w:rsid w:val="00E841AD"/>
    <w:rsid w:val="00E950C0"/>
    <w:rsid w:val="00E9654A"/>
    <w:rsid w:val="00EA556E"/>
    <w:rsid w:val="00EB4BE5"/>
    <w:rsid w:val="00EC1D19"/>
    <w:rsid w:val="00EC7429"/>
    <w:rsid w:val="00EC79C8"/>
    <w:rsid w:val="00ED1647"/>
    <w:rsid w:val="00ED5529"/>
    <w:rsid w:val="00EE075B"/>
    <w:rsid w:val="00EE0862"/>
    <w:rsid w:val="00EE62CB"/>
    <w:rsid w:val="00EE7F15"/>
    <w:rsid w:val="00F04DA8"/>
    <w:rsid w:val="00F06F17"/>
    <w:rsid w:val="00F079A8"/>
    <w:rsid w:val="00F179D5"/>
    <w:rsid w:val="00F230CB"/>
    <w:rsid w:val="00F413BF"/>
    <w:rsid w:val="00F52845"/>
    <w:rsid w:val="00F56320"/>
    <w:rsid w:val="00F6212E"/>
    <w:rsid w:val="00F66E9F"/>
    <w:rsid w:val="00F70FE9"/>
    <w:rsid w:val="00F73206"/>
    <w:rsid w:val="00F7463F"/>
    <w:rsid w:val="00F74D29"/>
    <w:rsid w:val="00F804C2"/>
    <w:rsid w:val="00F81145"/>
    <w:rsid w:val="00F85D5A"/>
    <w:rsid w:val="00F9223D"/>
    <w:rsid w:val="00F931DC"/>
    <w:rsid w:val="00F9322F"/>
    <w:rsid w:val="00F944FA"/>
    <w:rsid w:val="00F9459B"/>
    <w:rsid w:val="00F9706A"/>
    <w:rsid w:val="00FA3115"/>
    <w:rsid w:val="00FA4B27"/>
    <w:rsid w:val="00FA4F82"/>
    <w:rsid w:val="00FA7395"/>
    <w:rsid w:val="00FB1C8E"/>
    <w:rsid w:val="00FC24A9"/>
    <w:rsid w:val="00FC69E1"/>
    <w:rsid w:val="00FD0E90"/>
    <w:rsid w:val="00FE226C"/>
    <w:rsid w:val="00FE4534"/>
    <w:rsid w:val="00FE65AF"/>
    <w:rsid w:val="00FE7880"/>
    <w:rsid w:val="00FE7CF2"/>
    <w:rsid w:val="00FE7EDE"/>
    <w:rsid w:val="00FF48F9"/>
    <w:rsid w:val="014331A8"/>
    <w:rsid w:val="02421AA5"/>
    <w:rsid w:val="078446BA"/>
    <w:rsid w:val="07B0ACC4"/>
    <w:rsid w:val="08A95D4D"/>
    <w:rsid w:val="0AE54E91"/>
    <w:rsid w:val="0D5DE497"/>
    <w:rsid w:val="0E231576"/>
    <w:rsid w:val="0F1CCCB6"/>
    <w:rsid w:val="0F9F9757"/>
    <w:rsid w:val="13BB85A2"/>
    <w:rsid w:val="15F1B56A"/>
    <w:rsid w:val="160750F7"/>
    <w:rsid w:val="1737B8AC"/>
    <w:rsid w:val="1B2D680B"/>
    <w:rsid w:val="1CE7EF74"/>
    <w:rsid w:val="203B2010"/>
    <w:rsid w:val="21A33554"/>
    <w:rsid w:val="22BB70CB"/>
    <w:rsid w:val="245248FE"/>
    <w:rsid w:val="288E1E3C"/>
    <w:rsid w:val="29A627DD"/>
    <w:rsid w:val="29F273DF"/>
    <w:rsid w:val="2A3F8A2A"/>
    <w:rsid w:val="2BFB7354"/>
    <w:rsid w:val="319A3C74"/>
    <w:rsid w:val="31ED79DD"/>
    <w:rsid w:val="322296BB"/>
    <w:rsid w:val="33FC9F75"/>
    <w:rsid w:val="361B6D48"/>
    <w:rsid w:val="36EEB1D0"/>
    <w:rsid w:val="37F1B75C"/>
    <w:rsid w:val="39A5E5D1"/>
    <w:rsid w:val="3C35DDCC"/>
    <w:rsid w:val="3F304254"/>
    <w:rsid w:val="3F35D1FA"/>
    <w:rsid w:val="41D5D5DC"/>
    <w:rsid w:val="442F8209"/>
    <w:rsid w:val="4507CA52"/>
    <w:rsid w:val="497DD142"/>
    <w:rsid w:val="4A2D01ED"/>
    <w:rsid w:val="4A9EC38D"/>
    <w:rsid w:val="4BA886B4"/>
    <w:rsid w:val="4CBD9160"/>
    <w:rsid w:val="4CE011A6"/>
    <w:rsid w:val="5054423D"/>
    <w:rsid w:val="5624D98C"/>
    <w:rsid w:val="574E1E04"/>
    <w:rsid w:val="5823C06C"/>
    <w:rsid w:val="5841AE26"/>
    <w:rsid w:val="5B3C5434"/>
    <w:rsid w:val="5B58D178"/>
    <w:rsid w:val="5BE227DE"/>
    <w:rsid w:val="5DAE1CEF"/>
    <w:rsid w:val="5E1DE651"/>
    <w:rsid w:val="5E9A57FE"/>
    <w:rsid w:val="62BD36B5"/>
    <w:rsid w:val="645E96BC"/>
    <w:rsid w:val="64FAEE61"/>
    <w:rsid w:val="6647E20F"/>
    <w:rsid w:val="6746B9B6"/>
    <w:rsid w:val="6A38CC11"/>
    <w:rsid w:val="6A8CAB8A"/>
    <w:rsid w:val="6C4D814F"/>
    <w:rsid w:val="703227AD"/>
    <w:rsid w:val="704A85C1"/>
    <w:rsid w:val="70549E56"/>
    <w:rsid w:val="70966D1C"/>
    <w:rsid w:val="71A6EED9"/>
    <w:rsid w:val="71EAC26B"/>
    <w:rsid w:val="72BCF5A4"/>
    <w:rsid w:val="73545FB3"/>
    <w:rsid w:val="76017B1F"/>
    <w:rsid w:val="7731B003"/>
    <w:rsid w:val="77BE0659"/>
    <w:rsid w:val="7B6FB050"/>
    <w:rsid w:val="7E511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0B0A93"/>
  <w15:docId w15:val="{E9966081-4371-466A-AB6B-A9DA9BD21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A7C86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07C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07C31"/>
    <w:rPr>
      <w:rFonts w:ascii="Times New Roman" w:eastAsia="新細明體" w:hAnsi="Times New Roman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07C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07C31"/>
    <w:rPr>
      <w:rFonts w:ascii="Times New Roman" w:eastAsia="新細明體" w:hAnsi="Times New Roman" w:cs="Times New Roman"/>
      <w:sz w:val="20"/>
      <w:szCs w:val="20"/>
    </w:rPr>
  </w:style>
  <w:style w:type="character" w:styleId="a7">
    <w:name w:val="Hyperlink"/>
    <w:basedOn w:val="a0"/>
    <w:uiPriority w:val="99"/>
    <w:unhideWhenUsed/>
    <w:rsid w:val="00AA490D"/>
    <w:rPr>
      <w:color w:val="0000FF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AA490D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56100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leap.com.tw/download/LP-2900/LP-2900-5CEFA2_User's%20manual-CN-140110-s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zh.wikipedia.org/wiki/%E5%B0%84%E9%BE%8D%E9%96%80_(%E6%92%B2%E5%85%8B%E9%81%8A%E6%88%B2)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BDFDDE1733417B40A24A369A9C3DACEE" ma:contentTypeVersion="2" ma:contentTypeDescription="建立新的文件。" ma:contentTypeScope="" ma:versionID="dd316282c05ae6a1251932a38179f179">
  <xsd:schema xmlns:xsd="http://www.w3.org/2001/XMLSchema" xmlns:xs="http://www.w3.org/2001/XMLSchema" xmlns:p="http://schemas.microsoft.com/office/2006/metadata/properties" xmlns:ns3="ff905ba7-72d6-4c60-ba55-9a4f2ca5cadb" targetNamespace="http://schemas.microsoft.com/office/2006/metadata/properties" ma:root="true" ma:fieldsID="da2ed57c8cba3b37c4c6c71995c97fed" ns3:_="">
    <xsd:import namespace="ff905ba7-72d6-4c60-ba55-9a4f2ca5cad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905ba7-72d6-4c60-ba55-9a4f2ca5ca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53ECC0-159E-48CD-9F2A-7CAA603FAACB}">
  <ds:schemaRefs>
    <ds:schemaRef ds:uri="ff905ba7-72d6-4c60-ba55-9a4f2ca5cadb"/>
    <ds:schemaRef ds:uri="http://purl.org/dc/dcmitype/"/>
    <ds:schemaRef ds:uri="http://purl.org/dc/elements/1.1/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E2CA37D6-E91A-4DD5-A8B6-B5FC7066B1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6C60C0-F5AF-4226-82C6-56A40A9302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905ba7-72d6-4c60-ba55-9a4f2ca5ca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314</Words>
  <Characters>1796</Characters>
  <Application>Microsoft Office Word</Application>
  <DocSecurity>0</DocSecurity>
  <Lines>14</Lines>
  <Paragraphs>4</Paragraphs>
  <ScaleCrop>false</ScaleCrop>
  <Company/>
  <LinksUpToDate>false</LinksUpToDate>
  <CharactersWithSpaces>2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ang</dc:creator>
  <cp:keywords/>
  <cp:lastModifiedBy>林書吟</cp:lastModifiedBy>
  <cp:revision>2</cp:revision>
  <dcterms:created xsi:type="dcterms:W3CDTF">2022-04-26T13:39:00Z</dcterms:created>
  <dcterms:modified xsi:type="dcterms:W3CDTF">2022-04-26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FDDE1733417B40A24A369A9C3DACEE</vt:lpwstr>
  </property>
</Properties>
</file>